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D3732D" w14:textId="31280193" w:rsidR="00C926CA" w:rsidRPr="00CD4B68" w:rsidRDefault="00C926CA" w:rsidP="00C926CA">
      <w:pPr>
        <w:jc w:val="center"/>
        <w:rPr>
          <w:rFonts w:cstheme="minorHAnsi"/>
          <w:b/>
          <w:bCs/>
          <w:sz w:val="28"/>
          <w:szCs w:val="28"/>
          <w:lang w:val="tr-TR"/>
        </w:rPr>
      </w:pPr>
      <w:r w:rsidRPr="00CD4B68">
        <w:rPr>
          <w:rFonts w:cstheme="minorHAnsi"/>
          <w:b/>
          <w:bCs/>
          <w:sz w:val="28"/>
          <w:szCs w:val="28"/>
          <w:lang w:val="tr-TR"/>
        </w:rPr>
        <w:t xml:space="preserve">DIGITAL ELECTRONICS 2 LAB ASSIGNMENT </w:t>
      </w:r>
      <w:r w:rsidR="00F956A5">
        <w:rPr>
          <w:rFonts w:cstheme="minorHAnsi"/>
          <w:b/>
          <w:bCs/>
          <w:sz w:val="28"/>
          <w:szCs w:val="28"/>
          <w:lang w:val="tr-TR"/>
        </w:rPr>
        <w:t>7</w:t>
      </w:r>
    </w:p>
    <w:p w14:paraId="0EA176CE" w14:textId="6165B0CB" w:rsidR="00A33F65" w:rsidRDefault="00C926CA" w:rsidP="00C926CA">
      <w:pPr>
        <w:rPr>
          <w:rFonts w:cstheme="minorHAnsi"/>
          <w:sz w:val="24"/>
          <w:szCs w:val="24"/>
          <w:lang w:val="tr-TR"/>
        </w:rPr>
      </w:pPr>
      <w:r w:rsidRPr="00CD4B68">
        <w:rPr>
          <w:rFonts w:cstheme="minorHAnsi"/>
          <w:sz w:val="24"/>
          <w:szCs w:val="24"/>
          <w:lang w:val="tr-TR"/>
        </w:rPr>
        <w:t>Name: Demirkan Korbey Baglamac</w:t>
      </w:r>
      <w:r w:rsidR="00A33F65">
        <w:rPr>
          <w:rFonts w:cstheme="minorHAnsi"/>
          <w:sz w:val="24"/>
          <w:szCs w:val="24"/>
          <w:lang w:val="tr-TR"/>
        </w:rPr>
        <w:t xml:space="preserve">                                                                                                          </w:t>
      </w:r>
      <w:r w:rsidR="005234A7">
        <w:rPr>
          <w:rFonts w:cstheme="minorHAnsi"/>
          <w:sz w:val="24"/>
          <w:szCs w:val="24"/>
          <w:lang w:val="tr-TR"/>
        </w:rPr>
        <w:t xml:space="preserve">Github </w:t>
      </w:r>
      <w:r w:rsidR="00980282">
        <w:rPr>
          <w:rFonts w:cstheme="minorHAnsi"/>
          <w:sz w:val="24"/>
          <w:szCs w:val="24"/>
          <w:lang w:val="tr-TR"/>
        </w:rPr>
        <w:t xml:space="preserve">Repository </w:t>
      </w:r>
      <w:r w:rsidR="005234A7">
        <w:rPr>
          <w:rFonts w:cstheme="minorHAnsi"/>
          <w:sz w:val="24"/>
          <w:szCs w:val="24"/>
          <w:lang w:val="tr-TR"/>
        </w:rPr>
        <w:t>Link</w:t>
      </w:r>
      <w:r w:rsidR="00B1429F">
        <w:rPr>
          <w:rFonts w:cstheme="minorHAnsi"/>
          <w:sz w:val="24"/>
          <w:szCs w:val="24"/>
          <w:lang w:val="tr-TR"/>
        </w:rPr>
        <w:t>:</w:t>
      </w:r>
    </w:p>
    <w:p w14:paraId="49B355D0" w14:textId="77777777" w:rsidR="00384A16" w:rsidRDefault="00384A16" w:rsidP="00C926CA">
      <w:pPr>
        <w:rPr>
          <w:rFonts w:cstheme="minorHAnsi"/>
          <w:sz w:val="24"/>
          <w:szCs w:val="24"/>
          <w:lang w:val="tr-TR"/>
        </w:rPr>
      </w:pPr>
    </w:p>
    <w:p w14:paraId="40B43B1A" w14:textId="0CD67BF1" w:rsidR="00985EF5" w:rsidRDefault="001C661F" w:rsidP="00F956A5">
      <w:pPr>
        <w:pStyle w:val="ListeParagraf"/>
        <w:numPr>
          <w:ilvl w:val="0"/>
          <w:numId w:val="6"/>
        </w:numPr>
        <w:rPr>
          <w:lang w:val="tr-TR"/>
        </w:rPr>
      </w:pPr>
      <w:r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B5D7F0E" wp14:editId="04718BE0">
                <wp:simplePos x="0" y="0"/>
                <wp:positionH relativeFrom="column">
                  <wp:posOffset>4847819</wp:posOffset>
                </wp:positionH>
                <wp:positionV relativeFrom="paragraph">
                  <wp:posOffset>2351201</wp:posOffset>
                </wp:positionV>
                <wp:extent cx="771276" cy="294198"/>
                <wp:effectExtent l="0" t="0" r="0" b="0"/>
                <wp:wrapNone/>
                <wp:docPr id="9" name="Metin Kutusu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253626" w14:textId="3F0BFCEB" w:rsidR="001C661F" w:rsidRPr="00384A16" w:rsidRDefault="001C661F" w:rsidP="001C661F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1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B5D7F0E" id="_x0000_t202" coordsize="21600,21600" o:spt="202" path="m,l,21600r21600,l21600,xe">
                <v:stroke joinstyle="miter"/>
                <v:path gradientshapeok="t" o:connecttype="rect"/>
              </v:shapetype>
              <v:shape id="Metin Kutusu 9" o:spid="_x0000_s1026" type="#_x0000_t202" style="position:absolute;left:0;text-align:left;margin-left:381.7pt;margin-top:185.15pt;width:60.75pt;height:23.1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" filled="f" stroked="f" strokeweight=".5pt">
                <v:textbox>
                  <w:txbxContent>
                    <w:p w14:paraId="07253626" w14:textId="3F0BFCEB" w:rsidR="001C661F" w:rsidRPr="00384A16" w:rsidRDefault="001C661F" w:rsidP="001C661F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1022</w:t>
                      </w:r>
                    </w:p>
                  </w:txbxContent>
                </v:textbox>
              </v:shape>
            </w:pict>
          </mc:Fallback>
        </mc:AlternateContent>
      </w:r>
      <w:r w:rsidR="00DD3401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6F5CBB2" wp14:editId="46A786D1">
                <wp:simplePos x="0" y="0"/>
                <wp:positionH relativeFrom="column">
                  <wp:posOffset>4892117</wp:posOffset>
                </wp:positionH>
                <wp:positionV relativeFrom="paragraph">
                  <wp:posOffset>2032330</wp:posOffset>
                </wp:positionV>
                <wp:extent cx="771276" cy="294198"/>
                <wp:effectExtent l="0" t="0" r="0" b="0"/>
                <wp:wrapNone/>
                <wp:docPr id="8" name="Metin Kutusu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1DFD68" w14:textId="1AB12E46" w:rsidR="00DD3401" w:rsidRPr="00384A16" w:rsidRDefault="00DD3401" w:rsidP="00DD3401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6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5CBB2" id="Metin Kutusu 8" o:spid="_x0000_s1027" type="#_x0000_t202" style="position:absolute;left:0;text-align:left;margin-left:385.2pt;margin-top:160.05pt;width:60.75pt;height:23.1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" filled="f" stroked="f" strokeweight=".5pt">
                <v:textbox>
                  <w:txbxContent>
                    <w:p w14:paraId="5A1DFD68" w14:textId="1AB12E46" w:rsidR="00DD3401" w:rsidRPr="00384A16" w:rsidRDefault="00DD3401" w:rsidP="00DD3401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650</w:t>
                      </w:r>
                    </w:p>
                  </w:txbxContent>
                </v:textbox>
              </v:shape>
            </w:pict>
          </mc:Fallback>
        </mc:AlternateContent>
      </w:r>
      <w:r w:rsidR="00DD3401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3B02AAC" wp14:editId="54FDC226">
                <wp:simplePos x="0" y="0"/>
                <wp:positionH relativeFrom="column">
                  <wp:posOffset>4877791</wp:posOffset>
                </wp:positionH>
                <wp:positionV relativeFrom="paragraph">
                  <wp:posOffset>1688465</wp:posOffset>
                </wp:positionV>
                <wp:extent cx="771276" cy="294198"/>
                <wp:effectExtent l="0" t="0" r="0" b="0"/>
                <wp:wrapNone/>
                <wp:docPr id="7" name="Metin Kutus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066C4D2" w14:textId="58B19683" w:rsidR="00DD3401" w:rsidRPr="00384A16" w:rsidRDefault="00DD3401" w:rsidP="00DD3401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40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02AAC" id="Metin Kutusu 7" o:spid="_x0000_s1028" type="#_x0000_t202" style="position:absolute;left:0;text-align:left;margin-left:384.1pt;margin-top:132.95pt;width:60.75pt;height:23.1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" filled="f" stroked="f" strokeweight=".5pt">
                <v:textbox>
                  <w:txbxContent>
                    <w:p w14:paraId="4066C4D2" w14:textId="58B19683" w:rsidR="00DD3401" w:rsidRPr="00384A16" w:rsidRDefault="00DD3401" w:rsidP="00DD3401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402</w:t>
                      </w:r>
                    </w:p>
                  </w:txbxContent>
                </v:textbox>
              </v:shape>
            </w:pict>
          </mc:Fallback>
        </mc:AlternateContent>
      </w:r>
      <w:r w:rsidR="00DD3401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9BC6BA9" wp14:editId="5D70AEE0">
                <wp:simplePos x="0" y="0"/>
                <wp:positionH relativeFrom="column">
                  <wp:posOffset>4943298</wp:posOffset>
                </wp:positionH>
                <wp:positionV relativeFrom="paragraph">
                  <wp:posOffset>670865</wp:posOffset>
                </wp:positionV>
                <wp:extent cx="771276" cy="294198"/>
                <wp:effectExtent l="0" t="0" r="0" b="0"/>
                <wp:wrapNone/>
                <wp:docPr id="6" name="Metin Kutusu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A6EFC0" w14:textId="39E58525" w:rsidR="00DD3401" w:rsidRPr="00384A16" w:rsidRDefault="00DD3401" w:rsidP="00DD3401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BC6BA9" id="Metin Kutusu 6" o:spid="_x0000_s1029" type="#_x0000_t202" style="position:absolute;left:0;text-align:left;margin-left:389.25pt;margin-top:52.8pt;width:60.75pt;height:23.1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" filled="f" stroked="f" strokeweight=".5pt">
                <v:textbox>
                  <w:txbxContent>
                    <w:p w14:paraId="07A6EFC0" w14:textId="39E58525" w:rsidR="00DD3401" w:rsidRPr="00384A16" w:rsidRDefault="00DD3401" w:rsidP="00DD3401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D9338F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7AF7730" wp14:editId="29AFE56C">
                <wp:simplePos x="0" y="0"/>
                <wp:positionH relativeFrom="column">
                  <wp:posOffset>4885131</wp:posOffset>
                </wp:positionH>
                <wp:positionV relativeFrom="paragraph">
                  <wp:posOffset>1351585</wp:posOffset>
                </wp:positionV>
                <wp:extent cx="771276" cy="294198"/>
                <wp:effectExtent l="0" t="0" r="0" b="0"/>
                <wp:wrapNone/>
                <wp:docPr id="5" name="Metin Kutus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D962F9" w14:textId="5F8A0FCB" w:rsidR="00D9338F" w:rsidRPr="00384A16" w:rsidRDefault="00D9338F" w:rsidP="00D9338F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24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AF7730" id="Metin Kutusu 5" o:spid="_x0000_s1030" type="#_x0000_t202" style="position:absolute;left:0;text-align:left;margin-left:384.65pt;margin-top:106.4pt;width:60.75pt;height:23.1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" filled="f" stroked="f" strokeweight=".5pt">
                <v:textbox>
                  <w:txbxContent>
                    <w:p w14:paraId="14D962F9" w14:textId="5F8A0FCB" w:rsidR="00D9338F" w:rsidRPr="00384A16" w:rsidRDefault="00D9338F" w:rsidP="00D9338F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245</w:t>
                      </w:r>
                    </w:p>
                  </w:txbxContent>
                </v:textbox>
              </v:shape>
            </w:pict>
          </mc:Fallback>
        </mc:AlternateContent>
      </w:r>
      <w:r w:rsidR="00D9338F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146ECE8" wp14:editId="563AFB35">
                <wp:simplePos x="0" y="0"/>
                <wp:positionH relativeFrom="column">
                  <wp:posOffset>4870145</wp:posOffset>
                </wp:positionH>
                <wp:positionV relativeFrom="paragraph">
                  <wp:posOffset>1022655</wp:posOffset>
                </wp:positionV>
                <wp:extent cx="771276" cy="294198"/>
                <wp:effectExtent l="0" t="0" r="0" b="0"/>
                <wp:wrapNone/>
                <wp:docPr id="4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9B56B1" w14:textId="6FAB4F26" w:rsidR="00D9338F" w:rsidRPr="00384A16" w:rsidRDefault="00D9338F" w:rsidP="00D9338F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10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46ECE8" id="Metin Kutusu 4" o:spid="_x0000_s1031" type="#_x0000_t202" style="position:absolute;left:0;text-align:left;margin-left:383.5pt;margin-top:80.5pt;width:60.75pt;height:23.1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" filled="f" stroked="f" strokeweight=".5pt">
                <v:textbox>
                  <w:txbxContent>
                    <w:p w14:paraId="569B56B1" w14:textId="6FAB4F26" w:rsidR="00D9338F" w:rsidRPr="00384A16" w:rsidRDefault="00D9338F" w:rsidP="00D9338F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101</w:t>
                      </w:r>
                    </w:p>
                  </w:txbxContent>
                </v:textbox>
              </v:shape>
            </w:pict>
          </mc:Fallback>
        </mc:AlternateContent>
      </w:r>
      <w:r w:rsidR="000501CE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382B2B8" wp14:editId="02FBE8AF">
                <wp:simplePos x="0" y="0"/>
                <wp:positionH relativeFrom="column">
                  <wp:posOffset>3180257</wp:posOffset>
                </wp:positionH>
                <wp:positionV relativeFrom="paragraph">
                  <wp:posOffset>2339340</wp:posOffset>
                </wp:positionV>
                <wp:extent cx="771276" cy="294198"/>
                <wp:effectExtent l="0" t="0" r="0" b="0"/>
                <wp:wrapNone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DA04D3" w14:textId="26EF93EC" w:rsidR="000501CE" w:rsidRPr="00384A16" w:rsidRDefault="000501CE" w:rsidP="000501CE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1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82B2B8" id="Metin Kutusu 3" o:spid="_x0000_s1032" type="#_x0000_t202" style="position:absolute;left:0;text-align:left;margin-left:250.4pt;margin-top:184.2pt;width:60.75pt;height:23.1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" filled="f" stroked="f" strokeweight=".5pt">
                <v:textbox>
                  <w:txbxContent>
                    <w:p w14:paraId="15DA04D3" w14:textId="26EF93EC" w:rsidR="000501CE" w:rsidRPr="00384A16" w:rsidRDefault="000501CE" w:rsidP="000501CE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1023</w:t>
                      </w:r>
                    </w:p>
                  </w:txbxContent>
                </v:textbox>
              </v:shape>
            </w:pict>
          </mc:Fallback>
        </mc:AlternateContent>
      </w:r>
      <w:r w:rsidR="000501CE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6F647D5" wp14:editId="31F696D8">
                <wp:simplePos x="0" y="0"/>
                <wp:positionH relativeFrom="column">
                  <wp:posOffset>1709928</wp:posOffset>
                </wp:positionH>
                <wp:positionV relativeFrom="paragraph">
                  <wp:posOffset>2357095</wp:posOffset>
                </wp:positionV>
                <wp:extent cx="771276" cy="294198"/>
                <wp:effectExtent l="0" t="0" r="0" b="0"/>
                <wp:wrapNone/>
                <wp:docPr id="2" name="Metin Kutusu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02EE14" w14:textId="5B34B1A8" w:rsidR="000501CE" w:rsidRPr="00384A16" w:rsidRDefault="000501CE" w:rsidP="000501CE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5</w:t>
                            </w:r>
                            <w:r w:rsidRPr="00384A16">
                              <w:rPr>
                                <w:sz w:val="24"/>
                                <w:szCs w:val="24"/>
                                <w:lang w:val="tr-TR"/>
                              </w:rPr>
                              <w:t xml:space="preserve"> 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F647D5" id="Metin Kutusu 2" o:spid="_x0000_s1033" type="#_x0000_t202" style="position:absolute;left:0;text-align:left;margin-left:134.65pt;margin-top:185.6pt;width:60.75pt;height:23.1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" filled="f" stroked="f" strokeweight=".5pt">
                <v:textbox>
                  <w:txbxContent>
                    <w:p w14:paraId="3D02EE14" w14:textId="5B34B1A8" w:rsidR="000501CE" w:rsidRPr="00384A16" w:rsidRDefault="000501CE" w:rsidP="000501CE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5</w:t>
                      </w:r>
                      <w:r w:rsidRPr="00384A16">
                        <w:rPr>
                          <w:sz w:val="24"/>
                          <w:szCs w:val="24"/>
                          <w:lang w:val="tr-TR"/>
                        </w:rPr>
                        <w:t xml:space="preserve"> V</w:t>
                      </w:r>
                    </w:p>
                  </w:txbxContent>
                </v:textbox>
              </v:shape>
            </w:pict>
          </mc:Fallback>
        </mc:AlternateContent>
      </w:r>
      <w:r w:rsidR="00034DED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1F9B0A" wp14:editId="5CEB4448">
                <wp:simplePos x="0" y="0"/>
                <wp:positionH relativeFrom="column">
                  <wp:posOffset>3243222</wp:posOffset>
                </wp:positionH>
                <wp:positionV relativeFrom="paragraph">
                  <wp:posOffset>2006931</wp:posOffset>
                </wp:positionV>
                <wp:extent cx="771276" cy="294198"/>
                <wp:effectExtent l="0" t="0" r="0" b="0"/>
                <wp:wrapNone/>
                <wp:docPr id="26" name="Metin Kutusu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3ECA8F" w14:textId="719A9F38" w:rsidR="00034DED" w:rsidRPr="00384A16" w:rsidRDefault="00034DED" w:rsidP="00034DED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65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1F9B0A" id="Metin Kutusu 26" o:spid="_x0000_s1034" type="#_x0000_t202" style="position:absolute;left:0;text-align:left;margin-left:255.35pt;margin-top:158.05pt;width:60.75pt;height:23.1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" filled="f" stroked="f" strokeweight=".5pt">
                <v:textbox>
                  <w:txbxContent>
                    <w:p w14:paraId="213ECA8F" w14:textId="719A9F38" w:rsidR="00034DED" w:rsidRPr="00384A16" w:rsidRDefault="00034DED" w:rsidP="00034DED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651</w:t>
                      </w:r>
                    </w:p>
                  </w:txbxContent>
                </v:textbox>
              </v:shape>
            </w:pict>
          </mc:Fallback>
        </mc:AlternateContent>
      </w:r>
      <w:r w:rsidR="00034DED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55A1D16" wp14:editId="5FA2A7B0">
                <wp:simplePos x="0" y="0"/>
                <wp:positionH relativeFrom="column">
                  <wp:posOffset>3243552</wp:posOffset>
                </wp:positionH>
                <wp:positionV relativeFrom="paragraph">
                  <wp:posOffset>1672894</wp:posOffset>
                </wp:positionV>
                <wp:extent cx="771276" cy="294198"/>
                <wp:effectExtent l="0" t="0" r="0" b="0"/>
                <wp:wrapNone/>
                <wp:docPr id="25" name="Metin Kutusu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4D545FF" w14:textId="5BBDF943" w:rsidR="00034DED" w:rsidRPr="00384A16" w:rsidRDefault="00034DED" w:rsidP="00034DED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40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5A1D16" id="Metin Kutusu 25" o:spid="_x0000_s1035" type="#_x0000_t202" style="position:absolute;left:0;text-align:left;margin-left:255.4pt;margin-top:131.7pt;width:60.75pt;height:23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" filled="f" stroked="f" strokeweight=".5pt">
                <v:textbox>
                  <w:txbxContent>
                    <w:p w14:paraId="04D545FF" w14:textId="5BBDF943" w:rsidR="00034DED" w:rsidRPr="00384A16" w:rsidRDefault="00034DED" w:rsidP="00034DED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403</w:t>
                      </w:r>
                    </w:p>
                  </w:txbxContent>
                </v:textbox>
              </v:shape>
            </w:pict>
          </mc:Fallback>
        </mc:AlternateContent>
      </w:r>
      <w:r w:rsidR="00034DED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5329A89" wp14:editId="30C2F5F2">
                <wp:simplePos x="0" y="0"/>
                <wp:positionH relativeFrom="column">
                  <wp:posOffset>3235297</wp:posOffset>
                </wp:positionH>
                <wp:positionV relativeFrom="paragraph">
                  <wp:posOffset>1339215</wp:posOffset>
                </wp:positionV>
                <wp:extent cx="771276" cy="294198"/>
                <wp:effectExtent l="0" t="0" r="0" b="0"/>
                <wp:wrapNone/>
                <wp:docPr id="24" name="Metin Kutusu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36854F" w14:textId="7768D196" w:rsidR="00034DED" w:rsidRPr="00384A16" w:rsidRDefault="00034DED" w:rsidP="00034DED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24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329A89" id="Metin Kutusu 24" o:spid="_x0000_s1036" type="#_x0000_t202" style="position:absolute;left:0;text-align:left;margin-left:254.75pt;margin-top:105.45pt;width:60.75pt;height:23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" filled="f" stroked="f" strokeweight=".5pt">
                <v:textbox>
                  <w:txbxContent>
                    <w:p w14:paraId="6736854F" w14:textId="7768D196" w:rsidR="00034DED" w:rsidRPr="00384A16" w:rsidRDefault="00034DED" w:rsidP="00034DED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246</w:t>
                      </w:r>
                    </w:p>
                  </w:txbxContent>
                </v:textbox>
              </v:shape>
            </w:pict>
          </mc:Fallback>
        </mc:AlternateContent>
      </w:r>
      <w:r w:rsidR="00384A16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24867A" wp14:editId="58440F04">
                <wp:simplePos x="0" y="0"/>
                <wp:positionH relativeFrom="column">
                  <wp:posOffset>1589764</wp:posOffset>
                </wp:positionH>
                <wp:positionV relativeFrom="paragraph">
                  <wp:posOffset>2023137</wp:posOffset>
                </wp:positionV>
                <wp:extent cx="771276" cy="294198"/>
                <wp:effectExtent l="0" t="0" r="0" b="0"/>
                <wp:wrapNone/>
                <wp:docPr id="23" name="Metin Kutusu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E1F887" w14:textId="237601F8" w:rsidR="00384A16" w:rsidRPr="00384A16" w:rsidRDefault="00384A16" w:rsidP="00384A16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3.182</w:t>
                            </w:r>
                            <w:r w:rsidRPr="00384A16">
                              <w:rPr>
                                <w:sz w:val="24"/>
                                <w:szCs w:val="24"/>
                                <w:lang w:val="tr-TR"/>
                              </w:rPr>
                              <w:t xml:space="preserve"> 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24867A" id="Metin Kutusu 23" o:spid="_x0000_s1037" type="#_x0000_t202" style="position:absolute;left:0;text-align:left;margin-left:125.2pt;margin-top:159.3pt;width:60.75pt;height:23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" filled="f" stroked="f" strokeweight=".5pt">
                <v:textbox>
                  <w:txbxContent>
                    <w:p w14:paraId="58E1F887" w14:textId="237601F8" w:rsidR="00384A16" w:rsidRPr="00384A16" w:rsidRDefault="00384A16" w:rsidP="00384A16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>
                        <w:rPr>
                          <w:sz w:val="24"/>
                          <w:szCs w:val="24"/>
                          <w:lang w:val="tr-TR"/>
                        </w:rPr>
                        <w:t>3.182</w:t>
                      </w:r>
                      <w:r w:rsidRPr="00384A16">
                        <w:rPr>
                          <w:sz w:val="24"/>
                          <w:szCs w:val="24"/>
                          <w:lang w:val="tr-TR"/>
                        </w:rPr>
                        <w:t xml:space="preserve"> V</w:t>
                      </w:r>
                    </w:p>
                  </w:txbxContent>
                </v:textbox>
              </v:shape>
            </w:pict>
          </mc:Fallback>
        </mc:AlternateContent>
      </w:r>
      <w:r w:rsidR="00384A16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DBB30B" wp14:editId="01025C6A">
                <wp:simplePos x="0" y="0"/>
                <wp:positionH relativeFrom="column">
                  <wp:posOffset>1597743</wp:posOffset>
                </wp:positionH>
                <wp:positionV relativeFrom="paragraph">
                  <wp:posOffset>1673528</wp:posOffset>
                </wp:positionV>
                <wp:extent cx="771276" cy="294198"/>
                <wp:effectExtent l="0" t="0" r="0" b="0"/>
                <wp:wrapNone/>
                <wp:docPr id="22" name="Metin Kutusu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522E19" w14:textId="44087623" w:rsidR="00384A16" w:rsidRPr="00384A16" w:rsidRDefault="00384A16" w:rsidP="00384A16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384A16">
                              <w:rPr>
                                <w:sz w:val="24"/>
                                <w:szCs w:val="24"/>
                                <w:lang w:val="tr-TR"/>
                              </w:rPr>
                              <w:t>1.</w:t>
                            </w:r>
                            <w:r>
                              <w:rPr>
                                <w:sz w:val="24"/>
                                <w:szCs w:val="24"/>
                                <w:lang w:val="tr-TR"/>
                              </w:rPr>
                              <w:t>97</w:t>
                            </w:r>
                            <w:r w:rsidRPr="00384A16">
                              <w:rPr>
                                <w:sz w:val="24"/>
                                <w:szCs w:val="24"/>
                                <w:lang w:val="tr-TR"/>
                              </w:rPr>
                              <w:t xml:space="preserve"> 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DBB30B" id="Metin Kutusu 22" o:spid="_x0000_s1038" type="#_x0000_t202" style="position:absolute;left:0;text-align:left;margin-left:125.8pt;margin-top:131.75pt;width:60.75pt;height:23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" filled="f" stroked="f" strokeweight=".5pt">
                <v:textbox>
                  <w:txbxContent>
                    <w:p w14:paraId="41522E19" w14:textId="44087623" w:rsidR="00384A16" w:rsidRPr="00384A16" w:rsidRDefault="00384A16" w:rsidP="00384A16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 w:rsidRPr="00384A16">
                        <w:rPr>
                          <w:sz w:val="24"/>
                          <w:szCs w:val="24"/>
                          <w:lang w:val="tr-TR"/>
                        </w:rPr>
                        <w:t>1.</w:t>
                      </w:r>
                      <w:r>
                        <w:rPr>
                          <w:sz w:val="24"/>
                          <w:szCs w:val="24"/>
                          <w:lang w:val="tr-TR"/>
                        </w:rPr>
                        <w:t>97</w:t>
                      </w:r>
                      <w:r w:rsidRPr="00384A16">
                        <w:rPr>
                          <w:sz w:val="24"/>
                          <w:szCs w:val="24"/>
                          <w:lang w:val="tr-TR"/>
                        </w:rPr>
                        <w:t xml:space="preserve"> V</w:t>
                      </w:r>
                    </w:p>
                  </w:txbxContent>
                </v:textbox>
              </v:shape>
            </w:pict>
          </mc:Fallback>
        </mc:AlternateContent>
      </w:r>
      <w:r w:rsidR="00384A16">
        <w:rPr>
          <w:noProof/>
          <w:lang w:val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2F83AD" wp14:editId="201CBEB5">
                <wp:simplePos x="0" y="0"/>
                <wp:positionH relativeFrom="column">
                  <wp:posOffset>1580570</wp:posOffset>
                </wp:positionH>
                <wp:positionV relativeFrom="paragraph">
                  <wp:posOffset>1346200</wp:posOffset>
                </wp:positionV>
                <wp:extent cx="771276" cy="294198"/>
                <wp:effectExtent l="0" t="0" r="0" b="0"/>
                <wp:wrapNone/>
                <wp:docPr id="21" name="Metin Kutusu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1276" cy="2941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D0C1A6" w14:textId="49946AD4" w:rsidR="00384A16" w:rsidRPr="00384A16" w:rsidRDefault="00384A16">
                            <w:pPr>
                              <w:rPr>
                                <w:sz w:val="24"/>
                                <w:szCs w:val="24"/>
                                <w:lang w:val="tr-TR"/>
                              </w:rPr>
                            </w:pPr>
                            <w:r w:rsidRPr="00384A16">
                              <w:rPr>
                                <w:sz w:val="24"/>
                                <w:szCs w:val="24"/>
                                <w:lang w:val="tr-TR"/>
                              </w:rPr>
                              <w:t>1.204 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2F83AD" id="Metin Kutusu 21" o:spid="_x0000_s1039" type="#_x0000_t202" style="position:absolute;left:0;text-align:left;margin-left:124.45pt;margin-top:106pt;width:60.75pt;height:23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" filled="f" stroked="f" strokeweight=".5pt">
                <v:textbox>
                  <w:txbxContent>
                    <w:p w14:paraId="5FD0C1A6" w14:textId="49946AD4" w:rsidR="00384A16" w:rsidRPr="00384A16" w:rsidRDefault="00384A16">
                      <w:pPr>
                        <w:rPr>
                          <w:sz w:val="24"/>
                          <w:szCs w:val="24"/>
                          <w:lang w:val="tr-TR"/>
                        </w:rPr>
                      </w:pPr>
                      <w:r w:rsidRPr="00384A16">
                        <w:rPr>
                          <w:sz w:val="24"/>
                          <w:szCs w:val="24"/>
                          <w:lang w:val="tr-TR"/>
                        </w:rPr>
                        <w:t>1.204 V</w:t>
                      </w:r>
                    </w:p>
                  </w:txbxContent>
                </v:textbox>
              </v:shape>
            </w:pict>
          </mc:Fallback>
        </mc:AlternateContent>
      </w:r>
      <w:r w:rsidR="00384A16" w:rsidRPr="00384A16">
        <w:rPr>
          <w:noProof/>
          <w:lang w:val="tr-TR"/>
        </w:rPr>
        <w:drawing>
          <wp:anchor distT="0" distB="0" distL="114300" distR="114300" simplePos="0" relativeHeight="251658240" behindDoc="0" locked="0" layoutInCell="1" allowOverlap="1" wp14:anchorId="563D06DF" wp14:editId="78268048">
            <wp:simplePos x="0" y="0"/>
            <wp:positionH relativeFrom="column">
              <wp:posOffset>236579</wp:posOffset>
            </wp:positionH>
            <wp:positionV relativeFrom="paragraph">
              <wp:posOffset>320178</wp:posOffset>
            </wp:positionV>
            <wp:extent cx="5760720" cy="2331085"/>
            <wp:effectExtent l="0" t="0" r="0" b="0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31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985CAC" w14:textId="75337271" w:rsidR="00040A61" w:rsidRPr="00040A61" w:rsidRDefault="00040A61" w:rsidP="00040A61">
      <w:pPr>
        <w:rPr>
          <w:lang w:val="tr-TR"/>
        </w:rPr>
      </w:pPr>
    </w:p>
    <w:p w14:paraId="2ED82AF1" w14:textId="77777777" w:rsidR="00B358E9" w:rsidRDefault="00B358E9" w:rsidP="00B358E9">
      <w:pPr>
        <w:rPr>
          <w:lang w:val="tr-TR"/>
        </w:rPr>
      </w:pPr>
    </w:p>
    <w:p w14:paraId="51BA5C2D" w14:textId="0CC4596F" w:rsidR="00040A61" w:rsidRPr="00B358E9" w:rsidRDefault="00040A61" w:rsidP="00B358E9">
      <w:pPr>
        <w:pStyle w:val="ListeParagraf"/>
        <w:numPr>
          <w:ilvl w:val="0"/>
          <w:numId w:val="6"/>
        </w:numPr>
        <w:rPr>
          <w:lang w:val="tr-TR"/>
        </w:rPr>
      </w:pPr>
      <w:r w:rsidRPr="00B358E9">
        <w:rPr>
          <w:lang w:val="tr-TR"/>
        </w:rPr>
        <w:t xml:space="preserve">     </w:t>
      </w:r>
    </w:p>
    <w:tbl>
      <w:tblPr>
        <w:tblStyle w:val="DzTablo1"/>
        <w:tblW w:w="9155" w:type="dxa"/>
        <w:tblLook w:val="04A0" w:firstRow="1" w:lastRow="0" w:firstColumn="1" w:lastColumn="0" w:noHBand="0" w:noVBand="1"/>
      </w:tblPr>
      <w:tblGrid>
        <w:gridCol w:w="2621"/>
        <w:gridCol w:w="1326"/>
        <w:gridCol w:w="1266"/>
        <w:gridCol w:w="3942"/>
      </w:tblGrid>
      <w:tr w:rsidR="00040A61" w:rsidRPr="00040A61" w14:paraId="1902716A" w14:textId="77777777" w:rsidTr="004805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</w:tcPr>
          <w:p w14:paraId="02EB65DF" w14:textId="1B9F0219" w:rsidR="00040A61" w:rsidRPr="007879DD" w:rsidRDefault="00040A61" w:rsidP="00040A61">
            <w:pPr>
              <w:jc w:val="center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Operation</w:t>
            </w:r>
          </w:p>
        </w:tc>
        <w:tc>
          <w:tcPr>
            <w:tcW w:w="1324" w:type="dxa"/>
          </w:tcPr>
          <w:p w14:paraId="1BAFC6A6" w14:textId="37C8742E" w:rsidR="00040A61" w:rsidRPr="007879DD" w:rsidRDefault="00040A61" w:rsidP="00040A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Register(s)</w:t>
            </w:r>
          </w:p>
        </w:tc>
        <w:tc>
          <w:tcPr>
            <w:tcW w:w="1266" w:type="dxa"/>
          </w:tcPr>
          <w:p w14:paraId="41648F58" w14:textId="7BF1B558" w:rsidR="00040A61" w:rsidRPr="007879DD" w:rsidRDefault="00040A61" w:rsidP="00040A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Bit(s)</w:t>
            </w:r>
          </w:p>
        </w:tc>
        <w:tc>
          <w:tcPr>
            <w:tcW w:w="3943" w:type="dxa"/>
          </w:tcPr>
          <w:p w14:paraId="49DC06EC" w14:textId="1B8BCC5C" w:rsidR="00040A61" w:rsidRPr="007879DD" w:rsidRDefault="00040A61" w:rsidP="00040A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Description</w:t>
            </w:r>
          </w:p>
        </w:tc>
      </w:tr>
      <w:tr w:rsidR="00040A61" w:rsidRPr="00040A61" w14:paraId="5338FD0D" w14:textId="77777777" w:rsidTr="00480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</w:tcPr>
          <w:p w14:paraId="0DC5B5A5" w14:textId="2F559632" w:rsidR="00040A61" w:rsidRPr="007879DD" w:rsidRDefault="004805D9" w:rsidP="00040A61">
            <w:pPr>
              <w:jc w:val="center"/>
              <w:rPr>
                <w:rFonts w:ascii="Segoe UI" w:hAnsi="Segoe UI" w:cs="Segoe UI"/>
                <w:b w:val="0"/>
                <w:bCs w:val="0"/>
                <w:lang w:val="tr-TR"/>
              </w:rPr>
            </w:pPr>
            <w:r w:rsidRPr="007879DD">
              <w:rPr>
                <w:rFonts w:ascii="Segoe UI" w:hAnsi="Segoe UI" w:cs="Segoe UI"/>
                <w:b w:val="0"/>
                <w:bCs w:val="0"/>
                <w:lang w:val="tr-TR"/>
              </w:rPr>
              <w:t>Voltage reference</w:t>
            </w:r>
          </w:p>
        </w:tc>
        <w:tc>
          <w:tcPr>
            <w:tcW w:w="1324" w:type="dxa"/>
          </w:tcPr>
          <w:p w14:paraId="74D62F04" w14:textId="6DA89E7D" w:rsidR="00040A61" w:rsidRPr="007879DD" w:rsidRDefault="00040A61" w:rsidP="00040A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ADMUX</w:t>
            </w:r>
          </w:p>
        </w:tc>
        <w:tc>
          <w:tcPr>
            <w:tcW w:w="1266" w:type="dxa"/>
          </w:tcPr>
          <w:p w14:paraId="57D68F82" w14:textId="7BCA053A" w:rsidR="00040A61" w:rsidRPr="007879DD" w:rsidRDefault="00040A61" w:rsidP="00040A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REFS1:0</w:t>
            </w:r>
          </w:p>
        </w:tc>
        <w:tc>
          <w:tcPr>
            <w:tcW w:w="3943" w:type="dxa"/>
          </w:tcPr>
          <w:p w14:paraId="6103CFDB" w14:textId="68A0B3E5" w:rsidR="00040A61" w:rsidRPr="007879DD" w:rsidRDefault="00040A61" w:rsidP="00040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0: AREF, Internal Vref turned off</w:t>
            </w:r>
          </w:p>
          <w:p w14:paraId="24B1CB0C" w14:textId="77777777" w:rsidR="00040A61" w:rsidRPr="007879DD" w:rsidRDefault="00040A61" w:rsidP="00040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1: Avcc voltage reference, 5V</w:t>
            </w:r>
          </w:p>
          <w:p w14:paraId="7DE0F817" w14:textId="76196D60" w:rsidR="00040A61" w:rsidRPr="007879DD" w:rsidRDefault="00040A61" w:rsidP="00040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0: Reserved</w:t>
            </w:r>
          </w:p>
          <w:p w14:paraId="5D4C4D29" w14:textId="56A4103A" w:rsidR="00040A61" w:rsidRPr="007879DD" w:rsidRDefault="00040A61" w:rsidP="00040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0: Internal 1.1V Vref with</w:t>
            </w:r>
            <w:r w:rsidR="00915CE0" w:rsidRPr="007879DD">
              <w:rPr>
                <w:rFonts w:ascii="Segoe UI" w:hAnsi="Segoe UI" w:cs="Segoe UI"/>
                <w:lang w:val="tr-TR"/>
              </w:rPr>
              <w:t xml:space="preserve"> external    capacitor at AREF pin</w:t>
            </w:r>
          </w:p>
        </w:tc>
      </w:tr>
      <w:tr w:rsidR="00040A61" w:rsidRPr="00040A61" w14:paraId="712BEC68" w14:textId="77777777" w:rsidTr="004805D9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</w:tcPr>
          <w:p w14:paraId="4C50CFC9" w14:textId="452D2296" w:rsidR="00040A61" w:rsidRPr="007879DD" w:rsidRDefault="00040A61" w:rsidP="00040A61">
            <w:pPr>
              <w:jc w:val="center"/>
              <w:rPr>
                <w:rFonts w:ascii="Segoe UI" w:hAnsi="Segoe UI" w:cs="Segoe UI"/>
                <w:b w:val="0"/>
                <w:bCs w:val="0"/>
                <w:lang w:val="tr-TR"/>
              </w:rPr>
            </w:pPr>
            <w:r w:rsidRPr="007879DD">
              <w:rPr>
                <w:rFonts w:ascii="Segoe UI" w:hAnsi="Segoe UI" w:cs="Segoe UI"/>
                <w:b w:val="0"/>
                <w:bCs w:val="0"/>
                <w:lang w:val="tr-TR"/>
              </w:rPr>
              <w:t>Input channel</w:t>
            </w:r>
          </w:p>
        </w:tc>
        <w:tc>
          <w:tcPr>
            <w:tcW w:w="1324" w:type="dxa"/>
          </w:tcPr>
          <w:p w14:paraId="534039B8" w14:textId="77777777" w:rsidR="00040A61" w:rsidRPr="007879DD" w:rsidRDefault="00040A61" w:rsidP="0004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</w:p>
        </w:tc>
        <w:tc>
          <w:tcPr>
            <w:tcW w:w="1266" w:type="dxa"/>
          </w:tcPr>
          <w:p w14:paraId="61F330AB" w14:textId="0824A56D" w:rsidR="00040A61" w:rsidRPr="007879DD" w:rsidRDefault="00040A61" w:rsidP="0004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MUX3:0</w:t>
            </w:r>
          </w:p>
        </w:tc>
        <w:tc>
          <w:tcPr>
            <w:tcW w:w="3943" w:type="dxa"/>
          </w:tcPr>
          <w:p w14:paraId="2A6373AE" w14:textId="77777777" w:rsidR="00040A61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000: ADC0, 0001: ADC1,</w:t>
            </w:r>
          </w:p>
          <w:p w14:paraId="13D33DEE" w14:textId="77777777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010: ADC2, 0011: ADC3,</w:t>
            </w:r>
          </w:p>
          <w:p w14:paraId="74B96CB6" w14:textId="4E1C75CB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100: ADC4, 0101: ADC5,</w:t>
            </w:r>
          </w:p>
          <w:p w14:paraId="0703437B" w14:textId="77777777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110: ADC6, 0111: ADC7,</w:t>
            </w:r>
          </w:p>
          <w:p w14:paraId="03301C07" w14:textId="77777777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000: ADC8</w:t>
            </w:r>
          </w:p>
          <w:p w14:paraId="612402D4" w14:textId="77777777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</w:p>
          <w:p w14:paraId="76752954" w14:textId="77777777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001, 1010, 1011, 1100, 1101: reserved</w:t>
            </w:r>
          </w:p>
          <w:p w14:paraId="5889CD20" w14:textId="77777777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</w:p>
          <w:p w14:paraId="7E1C972A" w14:textId="77777777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110: 1.1V (Vbg)</w:t>
            </w:r>
          </w:p>
          <w:p w14:paraId="499EEE61" w14:textId="13ACF631" w:rsidR="00915CE0" w:rsidRPr="007879DD" w:rsidRDefault="00915CE0" w:rsidP="00915C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 xml:space="preserve">1111: 0V </w:t>
            </w:r>
            <w:r w:rsidR="004805D9" w:rsidRPr="007879DD">
              <w:rPr>
                <w:rFonts w:ascii="Segoe UI" w:hAnsi="Segoe UI" w:cs="Segoe UI"/>
                <w:lang w:val="tr-TR"/>
              </w:rPr>
              <w:t xml:space="preserve">   </w:t>
            </w:r>
            <w:r w:rsidRPr="007879DD">
              <w:rPr>
                <w:rFonts w:ascii="Segoe UI" w:hAnsi="Segoe UI" w:cs="Segoe UI"/>
                <w:lang w:val="tr-TR"/>
              </w:rPr>
              <w:t>(GND)</w:t>
            </w:r>
          </w:p>
        </w:tc>
      </w:tr>
      <w:tr w:rsidR="00040A61" w:rsidRPr="00040A61" w14:paraId="6D060A74" w14:textId="77777777" w:rsidTr="00480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</w:tcPr>
          <w:p w14:paraId="3D194492" w14:textId="732A9DFD" w:rsidR="00040A61" w:rsidRPr="007879DD" w:rsidRDefault="00040A61" w:rsidP="00040A61">
            <w:pPr>
              <w:jc w:val="center"/>
              <w:rPr>
                <w:rFonts w:ascii="Segoe UI" w:hAnsi="Segoe UI" w:cs="Segoe UI"/>
                <w:b w:val="0"/>
                <w:bCs w:val="0"/>
                <w:lang w:val="tr-TR"/>
              </w:rPr>
            </w:pPr>
            <w:r w:rsidRPr="007879DD">
              <w:rPr>
                <w:rFonts w:ascii="Segoe UI" w:hAnsi="Segoe UI" w:cs="Segoe UI"/>
                <w:b w:val="0"/>
                <w:bCs w:val="0"/>
                <w:lang w:val="tr-TR"/>
              </w:rPr>
              <w:t>ADC enable</w:t>
            </w:r>
          </w:p>
        </w:tc>
        <w:tc>
          <w:tcPr>
            <w:tcW w:w="1324" w:type="dxa"/>
          </w:tcPr>
          <w:p w14:paraId="0D68795F" w14:textId="6B388269" w:rsidR="00040A61" w:rsidRPr="007879DD" w:rsidRDefault="00040A61" w:rsidP="00040A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ADCSRA</w:t>
            </w:r>
          </w:p>
        </w:tc>
        <w:tc>
          <w:tcPr>
            <w:tcW w:w="1266" w:type="dxa"/>
          </w:tcPr>
          <w:p w14:paraId="7C04ED4D" w14:textId="7B57DFCF" w:rsidR="00040A61" w:rsidRPr="007879DD" w:rsidRDefault="00675E0B" w:rsidP="00040A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ADEN</w:t>
            </w:r>
          </w:p>
        </w:tc>
        <w:tc>
          <w:tcPr>
            <w:tcW w:w="3943" w:type="dxa"/>
          </w:tcPr>
          <w:p w14:paraId="642A4971" w14:textId="77777777" w:rsidR="00040A61" w:rsidRPr="007879DD" w:rsidRDefault="00675E0B" w:rsidP="00675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: ADC is turned on</w:t>
            </w:r>
          </w:p>
          <w:p w14:paraId="6410A13A" w14:textId="4A97B615" w:rsidR="00675E0B" w:rsidRPr="007879DD" w:rsidRDefault="00675E0B" w:rsidP="00675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: ADC is turned off</w:t>
            </w:r>
          </w:p>
        </w:tc>
      </w:tr>
      <w:tr w:rsidR="00040A61" w:rsidRPr="00040A61" w14:paraId="60B90645" w14:textId="77777777" w:rsidTr="004805D9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</w:tcPr>
          <w:p w14:paraId="1BCC02EC" w14:textId="1399260C" w:rsidR="00040A61" w:rsidRPr="007879DD" w:rsidRDefault="00040A61" w:rsidP="00040A61">
            <w:pPr>
              <w:jc w:val="center"/>
              <w:rPr>
                <w:rFonts w:ascii="Segoe UI" w:hAnsi="Segoe UI" w:cs="Segoe UI"/>
                <w:b w:val="0"/>
                <w:bCs w:val="0"/>
                <w:lang w:val="tr-TR"/>
              </w:rPr>
            </w:pPr>
            <w:r w:rsidRPr="007879DD">
              <w:rPr>
                <w:rFonts w:ascii="Segoe UI" w:hAnsi="Segoe UI" w:cs="Segoe UI"/>
                <w:b w:val="0"/>
                <w:bCs w:val="0"/>
                <w:lang w:val="tr-TR"/>
              </w:rPr>
              <w:t>Start conversion</w:t>
            </w:r>
          </w:p>
        </w:tc>
        <w:tc>
          <w:tcPr>
            <w:tcW w:w="1324" w:type="dxa"/>
          </w:tcPr>
          <w:p w14:paraId="7C98D818" w14:textId="77777777" w:rsidR="00040A61" w:rsidRPr="007879DD" w:rsidRDefault="00040A61" w:rsidP="0004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</w:p>
        </w:tc>
        <w:tc>
          <w:tcPr>
            <w:tcW w:w="1266" w:type="dxa"/>
          </w:tcPr>
          <w:p w14:paraId="0EA7120C" w14:textId="60971116" w:rsidR="00040A61" w:rsidRPr="007879DD" w:rsidRDefault="00B678B2" w:rsidP="0004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ADSC</w:t>
            </w:r>
          </w:p>
        </w:tc>
        <w:tc>
          <w:tcPr>
            <w:tcW w:w="3943" w:type="dxa"/>
          </w:tcPr>
          <w:p w14:paraId="6AD76026" w14:textId="63907E26" w:rsidR="005862A9" w:rsidRPr="007879DD" w:rsidRDefault="00B678B2" w:rsidP="00B678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: Starts conversion</w:t>
            </w:r>
          </w:p>
          <w:p w14:paraId="3A6C1D9E" w14:textId="79E8CFDD" w:rsidR="00B678B2" w:rsidRPr="007879DD" w:rsidRDefault="00B678B2" w:rsidP="00B678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lastRenderedPageBreak/>
              <w:t>0:</w:t>
            </w:r>
            <w:r w:rsidR="00B358E9" w:rsidRPr="007879DD">
              <w:rPr>
                <w:rFonts w:ascii="Segoe UI" w:hAnsi="Segoe UI" w:cs="Segoe UI"/>
                <w:lang w:val="tr-TR"/>
              </w:rPr>
              <w:t xml:space="preserve"> Writing 0 has no effect, when conversion is complete, it returns to 0 automatically.</w:t>
            </w:r>
          </w:p>
        </w:tc>
      </w:tr>
      <w:tr w:rsidR="00040A61" w:rsidRPr="00040A61" w14:paraId="39F4E6CB" w14:textId="77777777" w:rsidTr="00480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</w:tcPr>
          <w:p w14:paraId="35327709" w14:textId="022E8E8B" w:rsidR="00040A61" w:rsidRPr="007879DD" w:rsidRDefault="00040A61" w:rsidP="00040A61">
            <w:pPr>
              <w:jc w:val="center"/>
              <w:rPr>
                <w:rFonts w:ascii="Segoe UI" w:hAnsi="Segoe UI" w:cs="Segoe UI"/>
                <w:b w:val="0"/>
                <w:bCs w:val="0"/>
                <w:lang w:val="tr-TR"/>
              </w:rPr>
            </w:pPr>
            <w:r w:rsidRPr="007879DD">
              <w:rPr>
                <w:rFonts w:ascii="Segoe UI" w:hAnsi="Segoe UI" w:cs="Segoe UI"/>
                <w:b w:val="0"/>
                <w:bCs w:val="0"/>
                <w:lang w:val="tr-TR"/>
              </w:rPr>
              <w:lastRenderedPageBreak/>
              <w:t>ADC interrupt enable</w:t>
            </w:r>
          </w:p>
        </w:tc>
        <w:tc>
          <w:tcPr>
            <w:tcW w:w="1324" w:type="dxa"/>
          </w:tcPr>
          <w:p w14:paraId="6C0D524F" w14:textId="77777777" w:rsidR="00040A61" w:rsidRPr="007879DD" w:rsidRDefault="00040A61" w:rsidP="00040A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</w:p>
        </w:tc>
        <w:tc>
          <w:tcPr>
            <w:tcW w:w="1266" w:type="dxa"/>
          </w:tcPr>
          <w:p w14:paraId="561B89D3" w14:textId="48FC4322" w:rsidR="00040A61" w:rsidRPr="007879DD" w:rsidRDefault="00B358E9" w:rsidP="00040A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ADIE</w:t>
            </w:r>
          </w:p>
        </w:tc>
        <w:tc>
          <w:tcPr>
            <w:tcW w:w="3943" w:type="dxa"/>
          </w:tcPr>
          <w:p w14:paraId="7983377E" w14:textId="1C4573B1" w:rsidR="004B5F44" w:rsidRPr="007879DD" w:rsidRDefault="004B5F44" w:rsidP="00B358E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:</w:t>
            </w:r>
            <w:r w:rsidR="005862A9" w:rsidRPr="007879DD">
              <w:rPr>
                <w:rFonts w:ascii="Segoe UI" w:hAnsi="Segoe UI" w:cs="Segoe UI"/>
                <w:lang w:val="tr-TR"/>
              </w:rPr>
              <w:t xml:space="preserve"> If I-bit in SREG is set, activates ADC Interrupt</w:t>
            </w:r>
          </w:p>
        </w:tc>
      </w:tr>
      <w:tr w:rsidR="00040A61" w:rsidRPr="00040A61" w14:paraId="2048843B" w14:textId="77777777" w:rsidTr="004805D9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</w:tcPr>
          <w:p w14:paraId="0346C3B4" w14:textId="68073C3B" w:rsidR="00040A61" w:rsidRPr="007879DD" w:rsidRDefault="00040A61" w:rsidP="00040A61">
            <w:pPr>
              <w:jc w:val="center"/>
              <w:rPr>
                <w:rFonts w:ascii="Segoe UI" w:hAnsi="Segoe UI" w:cs="Segoe UI"/>
                <w:b w:val="0"/>
                <w:bCs w:val="0"/>
                <w:lang w:val="tr-TR"/>
              </w:rPr>
            </w:pPr>
            <w:r w:rsidRPr="007879DD">
              <w:rPr>
                <w:rFonts w:ascii="Segoe UI" w:hAnsi="Segoe UI" w:cs="Segoe UI"/>
                <w:b w:val="0"/>
                <w:bCs w:val="0"/>
                <w:lang w:val="tr-TR"/>
              </w:rPr>
              <w:t>ADC clock prescaler</w:t>
            </w:r>
          </w:p>
        </w:tc>
        <w:tc>
          <w:tcPr>
            <w:tcW w:w="1324" w:type="dxa"/>
          </w:tcPr>
          <w:p w14:paraId="4CCE8E95" w14:textId="77777777" w:rsidR="00040A61" w:rsidRPr="007879DD" w:rsidRDefault="00040A61" w:rsidP="0004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</w:p>
        </w:tc>
        <w:tc>
          <w:tcPr>
            <w:tcW w:w="1266" w:type="dxa"/>
          </w:tcPr>
          <w:p w14:paraId="2B40BAD5" w14:textId="5F2EF6E3" w:rsidR="00040A61" w:rsidRPr="007879DD" w:rsidRDefault="004B5F44" w:rsidP="00040A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AD</w:t>
            </w:r>
            <w:r w:rsidR="00E278C5" w:rsidRPr="007879DD">
              <w:rPr>
                <w:rFonts w:ascii="Segoe UI" w:hAnsi="Segoe UI" w:cs="Segoe UI"/>
                <w:lang w:val="tr-TR"/>
              </w:rPr>
              <w:t>PS</w:t>
            </w:r>
            <w:r w:rsidRPr="007879DD">
              <w:rPr>
                <w:rFonts w:ascii="Segoe UI" w:hAnsi="Segoe UI" w:cs="Segoe UI"/>
                <w:lang w:val="tr-TR"/>
              </w:rPr>
              <w:t>2:0</w:t>
            </w:r>
          </w:p>
        </w:tc>
        <w:tc>
          <w:tcPr>
            <w:tcW w:w="3943" w:type="dxa"/>
          </w:tcPr>
          <w:p w14:paraId="58E65B05" w14:textId="7444EE5D" w:rsidR="004B5F44" w:rsidRPr="007879DD" w:rsidRDefault="004B5F44" w:rsidP="004B5F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 xml:space="preserve">       Division Factor</w:t>
            </w:r>
          </w:p>
          <w:p w14:paraId="2A845B29" w14:textId="77777777" w:rsidR="00A57468" w:rsidRPr="007879DD" w:rsidRDefault="004B5F44" w:rsidP="004B5F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 xml:space="preserve">000:         </w:t>
            </w:r>
            <w:r w:rsidR="00A57468" w:rsidRPr="007879DD">
              <w:rPr>
                <w:rFonts w:ascii="Segoe UI" w:hAnsi="Segoe UI" w:cs="Segoe UI"/>
                <w:lang w:val="tr-TR"/>
              </w:rPr>
              <w:t xml:space="preserve"> 2</w:t>
            </w:r>
          </w:p>
          <w:p w14:paraId="1EDF2757" w14:textId="61258746" w:rsidR="00A57468" w:rsidRPr="007879DD" w:rsidRDefault="00A57468" w:rsidP="00A57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01:          2</w:t>
            </w:r>
          </w:p>
          <w:p w14:paraId="36BCD6C5" w14:textId="28E182F1" w:rsidR="00A57468" w:rsidRPr="007879DD" w:rsidRDefault="00A57468" w:rsidP="00A57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10:          4</w:t>
            </w:r>
          </w:p>
          <w:p w14:paraId="058808F4" w14:textId="5259B4DD" w:rsidR="00A57468" w:rsidRPr="007879DD" w:rsidRDefault="00A57468" w:rsidP="00A57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011:          8</w:t>
            </w:r>
          </w:p>
          <w:p w14:paraId="4ECC33C2" w14:textId="41B079C6" w:rsidR="00A57468" w:rsidRPr="007879DD" w:rsidRDefault="00A57468" w:rsidP="00A57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00:         16</w:t>
            </w:r>
          </w:p>
          <w:p w14:paraId="5C95FDCC" w14:textId="142344CA" w:rsidR="00A57468" w:rsidRPr="007879DD" w:rsidRDefault="00A57468" w:rsidP="00A57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01:         32</w:t>
            </w:r>
          </w:p>
          <w:p w14:paraId="37140440" w14:textId="6B9599EC" w:rsidR="00A57468" w:rsidRPr="007879DD" w:rsidRDefault="00A57468" w:rsidP="00A5746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10:         64</w:t>
            </w:r>
          </w:p>
          <w:p w14:paraId="6D4C398B" w14:textId="41177F4C" w:rsidR="00040A61" w:rsidRPr="007879DD" w:rsidRDefault="00A57468" w:rsidP="004B5F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111:         128</w:t>
            </w:r>
          </w:p>
        </w:tc>
      </w:tr>
      <w:tr w:rsidR="00040A61" w:rsidRPr="00040A61" w14:paraId="78657E49" w14:textId="77777777" w:rsidTr="00480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2" w:type="dxa"/>
          </w:tcPr>
          <w:p w14:paraId="1905934B" w14:textId="60ADC17C" w:rsidR="00040A61" w:rsidRPr="007879DD" w:rsidRDefault="00040A61" w:rsidP="00040A61">
            <w:pPr>
              <w:jc w:val="center"/>
              <w:rPr>
                <w:rFonts w:ascii="Segoe UI" w:hAnsi="Segoe UI" w:cs="Segoe UI"/>
                <w:b w:val="0"/>
                <w:bCs w:val="0"/>
                <w:lang w:val="tr-TR"/>
              </w:rPr>
            </w:pPr>
            <w:r w:rsidRPr="007879DD">
              <w:rPr>
                <w:rFonts w:ascii="Segoe UI" w:hAnsi="Segoe UI" w:cs="Segoe UI"/>
                <w:b w:val="0"/>
                <w:bCs w:val="0"/>
                <w:lang w:val="tr-TR"/>
              </w:rPr>
              <w:t>ADC result</w:t>
            </w:r>
          </w:p>
        </w:tc>
        <w:tc>
          <w:tcPr>
            <w:tcW w:w="1324" w:type="dxa"/>
          </w:tcPr>
          <w:p w14:paraId="05F05F25" w14:textId="66867B75" w:rsidR="00040A61" w:rsidRPr="007879DD" w:rsidRDefault="005862A9" w:rsidP="00040A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ADCL and ADCH</w:t>
            </w:r>
          </w:p>
        </w:tc>
        <w:tc>
          <w:tcPr>
            <w:tcW w:w="1266" w:type="dxa"/>
          </w:tcPr>
          <w:p w14:paraId="717EB913" w14:textId="6FB9C8F7" w:rsidR="00040A61" w:rsidRPr="007879DD" w:rsidRDefault="005862A9" w:rsidP="00040A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ADC9:0</w:t>
            </w:r>
          </w:p>
        </w:tc>
        <w:tc>
          <w:tcPr>
            <w:tcW w:w="3943" w:type="dxa"/>
          </w:tcPr>
          <w:p w14:paraId="258EF54E" w14:textId="75847F91" w:rsidR="00040A61" w:rsidRPr="007879DD" w:rsidRDefault="005862A9" w:rsidP="005862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  <w:lang w:val="tr-TR"/>
              </w:rPr>
            </w:pPr>
            <w:r w:rsidRPr="007879DD">
              <w:rPr>
                <w:rFonts w:ascii="Segoe UI" w:hAnsi="Segoe UI" w:cs="Segoe UI"/>
                <w:lang w:val="tr-TR"/>
              </w:rPr>
              <w:t>These bits represent the result from the ADC conversion.</w:t>
            </w:r>
          </w:p>
        </w:tc>
      </w:tr>
    </w:tbl>
    <w:p w14:paraId="5A4945C8" w14:textId="77777777" w:rsidR="00040A61" w:rsidRPr="00040A61" w:rsidRDefault="00040A61" w:rsidP="00040A61">
      <w:pPr>
        <w:ind w:left="360"/>
        <w:jc w:val="center"/>
        <w:rPr>
          <w:rFonts w:ascii="Segoe UI" w:hAnsi="Segoe UI" w:cs="Segoe UI"/>
          <w:sz w:val="24"/>
          <w:szCs w:val="24"/>
          <w:lang w:val="tr-TR"/>
        </w:rPr>
      </w:pPr>
    </w:p>
    <w:p w14:paraId="3E487F63" w14:textId="0BB873B4" w:rsidR="00040A61" w:rsidRPr="00CD4F30" w:rsidRDefault="008754B4" w:rsidP="00040A61">
      <w:pPr>
        <w:rPr>
          <w:b/>
          <w:bCs/>
          <w:sz w:val="24"/>
          <w:szCs w:val="24"/>
          <w:lang w:val="tr-TR"/>
        </w:rPr>
      </w:pPr>
      <w:r w:rsidRPr="00CD4F30">
        <w:rPr>
          <w:b/>
          <w:bCs/>
          <w:sz w:val="24"/>
          <w:szCs w:val="24"/>
          <w:lang w:val="tr-TR"/>
        </w:rPr>
        <w:t>ADC_vect interrupt routine code:</w:t>
      </w:r>
    </w:p>
    <w:p w14:paraId="3E3B64CE" w14:textId="49F68EBD" w:rsidR="000C6355" w:rsidRPr="00CD4F30" w:rsidRDefault="000C6355" w:rsidP="00040A61">
      <w:pPr>
        <w:rPr>
          <w:sz w:val="24"/>
          <w:szCs w:val="24"/>
          <w:lang w:val="tr-TR"/>
        </w:rPr>
      </w:pPr>
      <w:r w:rsidRPr="00CD4F30">
        <w:rPr>
          <w:sz w:val="24"/>
          <w:szCs w:val="24"/>
          <w:lang w:val="tr-TR"/>
        </w:rPr>
        <w:t>I include the &lt;string.h&gt; library, to use strcpy function. (to change the value of the char array)</w:t>
      </w:r>
    </w:p>
    <w:p w14:paraId="12FACC80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 -------------------------------------------------------------------*/</w:t>
      </w:r>
    </w:p>
    <w:p w14:paraId="3A83F848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**</w:t>
      </w:r>
    </w:p>
    <w:p w14:paraId="73D8BB51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ISR starts when ADC completes the conversion. Display value on LCD</w:t>
      </w:r>
    </w:p>
    <w:p w14:paraId="5C971879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 and send it to UART.</w:t>
      </w:r>
    </w:p>
    <w:p w14:paraId="2B92B226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 */</w:t>
      </w:r>
    </w:p>
    <w:p w14:paraId="35C92DA1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ADC_v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</w:t>
      </w:r>
    </w:p>
    <w:p w14:paraId="01E83A75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45173A20" w14:textId="0A13430F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      </w:t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WRITE YOUR CODE HERE</w:t>
      </w:r>
    </w:p>
    <w:p w14:paraId="271DAA22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16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38148FED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[4]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0000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;</w:t>
      </w:r>
    </w:p>
    <w:p w14:paraId="07E24C12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[6]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     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;</w:t>
      </w:r>
    </w:p>
    <w:p w14:paraId="0F8D0145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2F76666B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Copy ADC result to 16-bit variable</w:t>
      </w:r>
    </w:p>
    <w:p w14:paraId="6C43F31B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ADC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;</w:t>
      </w:r>
    </w:p>
    <w:p w14:paraId="05D243A8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6E7A266C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splaying ADC result as decimal</w:t>
      </w:r>
    </w:p>
    <w:p w14:paraId="5F20E562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ito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;</w:t>
      </w:r>
    </w:p>
    <w:p w14:paraId="0C0CCD07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8,0);</w:t>
      </w:r>
    </w:p>
    <w:p w14:paraId="622232A6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>"   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54FDF17B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8,0);</w:t>
      </w:r>
    </w:p>
    <w:p w14:paraId="2D25DA18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202C9F77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6AEE5C6A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 xml:space="preserve">// Determining the pressed key </w:t>
      </w:r>
    </w:p>
    <w:p w14:paraId="555C3396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None of the buttons are pressed</w:t>
      </w:r>
    </w:p>
    <w:p w14:paraId="4D33DCAE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700)</w:t>
      </w:r>
    </w:p>
    <w:p w14:paraId="59A5DB39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strcp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none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4AD7F5A5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59F78FE9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Select button is pressed</w:t>
      </w:r>
    </w:p>
    <w:p w14:paraId="0958B6BD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700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amp;&amp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452)</w:t>
      </w:r>
    </w:p>
    <w:p w14:paraId="2B672303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strcp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select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2EB70654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2622BB9B" w14:textId="77777777" w:rsidR="00A90514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3E7A8EFF" w14:textId="0CE77290" w:rsidR="00415D2A" w:rsidRDefault="00415D2A" w:rsidP="00A90514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Left button is pressed</w:t>
      </w:r>
    </w:p>
    <w:p w14:paraId="7ECC953D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452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amp;&amp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295)</w:t>
      </w:r>
    </w:p>
    <w:p w14:paraId="098645BE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strcp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left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7F2E31CF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2A39BD59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own button is pressed</w:t>
      </w:r>
    </w:p>
    <w:p w14:paraId="0421CF96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295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amp;&amp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51)</w:t>
      </w:r>
    </w:p>
    <w:p w14:paraId="20254F36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strcp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down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525C9A6A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459CBF81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Up button is pressed</w:t>
      </w:r>
    </w:p>
    <w:p w14:paraId="296BA064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51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amp;&amp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50)</w:t>
      </w:r>
    </w:p>
    <w:p w14:paraId="20F4DEB8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strcp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up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6D10E9C5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3CE51BDC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Right button is pressed</w:t>
      </w:r>
    </w:p>
    <w:p w14:paraId="3C6A92FA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50)</w:t>
      </w:r>
    </w:p>
    <w:p w14:paraId="5F95424E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strcp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"right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7C1DA118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17BA121A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Displaying the pressed button on LCD</w:t>
      </w:r>
    </w:p>
    <w:p w14:paraId="58553700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8,1);</w:t>
      </w:r>
    </w:p>
    <w:p w14:paraId="582BE6BF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>"     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27400EDF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8,1);</w:t>
      </w:r>
    </w:p>
    <w:p w14:paraId="5F87408D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62C43C42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1D48A46B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UART</w:t>
      </w:r>
    </w:p>
    <w:p w14:paraId="06D85AB1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700)</w:t>
      </w:r>
    </w:p>
    <w:p w14:paraId="351BE628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0A596CAB" w14:textId="4917B8A1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uart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>"ADC value in decimal: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23AA9152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uart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6195CF47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uart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>"\r\n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4B3DC47D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uart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>"Pressed Button: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1BA7C641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uart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pressed_butt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0E6D7319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uart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>"\r\n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17E54480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5181A1BD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7526B52F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splaying ADC result as hexadecimal</w:t>
      </w:r>
    </w:p>
    <w:p w14:paraId="6901D0FF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ito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6);</w:t>
      </w:r>
    </w:p>
    <w:p w14:paraId="05BBA979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3,0);</w:t>
      </w:r>
    </w:p>
    <w:p w14:paraId="0B612A7A" w14:textId="77777777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>"  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29A7418B" w14:textId="3ADB82D5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3,0);</w:t>
      </w:r>
    </w:p>
    <w:p w14:paraId="108A4651" w14:textId="6E8AA80D" w:rsidR="00415D2A" w:rsidRDefault="00415D2A" w:rsidP="00415D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002926DE" w14:textId="54A8DF76" w:rsidR="00A53375" w:rsidRDefault="00415D2A" w:rsidP="00415D2A">
      <w:pPr>
        <w:rPr>
          <w:rFonts w:ascii="Consolas" w:hAnsi="Consolas" w:cs="Consolas"/>
          <w:color w:val="000000"/>
          <w:sz w:val="19"/>
          <w:szCs w:val="19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7E484E0B" w14:textId="0A8A14E5" w:rsidR="007879DD" w:rsidRPr="00C95494" w:rsidRDefault="00A53375" w:rsidP="00415D2A">
      <w:pPr>
        <w:rPr>
          <w:rFonts w:cstheme="minorHAnsi"/>
          <w:b/>
          <w:bCs/>
          <w:color w:val="000000"/>
          <w:sz w:val="24"/>
          <w:szCs w:val="24"/>
          <w:lang w:val="tr-TR"/>
        </w:rPr>
      </w:pPr>
      <w:r w:rsidRPr="00C95494">
        <w:rPr>
          <w:rFonts w:cstheme="minorHAnsi"/>
          <w:b/>
          <w:bCs/>
          <w:noProof/>
          <w:sz w:val="24"/>
          <w:szCs w:val="24"/>
          <w:lang w:val="tr-TR"/>
        </w:rPr>
        <w:drawing>
          <wp:anchor distT="0" distB="0" distL="114300" distR="114300" simplePos="0" relativeHeight="251686912" behindDoc="0" locked="0" layoutInCell="1" allowOverlap="1" wp14:anchorId="11A99204" wp14:editId="7D443B41">
            <wp:simplePos x="0" y="0"/>
            <wp:positionH relativeFrom="margin">
              <wp:align>left</wp:align>
            </wp:positionH>
            <wp:positionV relativeFrom="paragraph">
              <wp:posOffset>189535</wp:posOffset>
            </wp:positionV>
            <wp:extent cx="5625389" cy="3348446"/>
            <wp:effectExtent l="0" t="0" r="0" b="4445"/>
            <wp:wrapSquare wrapText="bothSides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62" b="6968"/>
                    <a:stretch/>
                  </pic:blipFill>
                  <pic:spPr bwMode="auto">
                    <a:xfrm>
                      <a:off x="0" y="0"/>
                      <a:ext cx="5625389" cy="3348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879DD" w:rsidRPr="00C95494">
        <w:rPr>
          <w:rFonts w:cstheme="minorHAnsi"/>
          <w:b/>
          <w:bCs/>
          <w:color w:val="000000"/>
          <w:sz w:val="24"/>
          <w:szCs w:val="24"/>
          <w:lang w:val="tr-TR"/>
        </w:rPr>
        <w:t>Screenshot of the circuit:</w:t>
      </w:r>
    </w:p>
    <w:p w14:paraId="6E503B1A" w14:textId="52E209BD" w:rsidR="00A5680C" w:rsidRPr="00871FAC" w:rsidRDefault="00270DDB" w:rsidP="00871FAC">
      <w:pPr>
        <w:pStyle w:val="ListeParagraf"/>
        <w:numPr>
          <w:ilvl w:val="0"/>
          <w:numId w:val="6"/>
        </w:numPr>
        <w:rPr>
          <w:rFonts w:ascii="Consolas" w:hAnsi="Consolas" w:cs="Consolas"/>
          <w:color w:val="000000"/>
          <w:sz w:val="19"/>
          <w:szCs w:val="19"/>
          <w:lang w:val="tr-TR"/>
        </w:rPr>
      </w:pPr>
      <w:r>
        <w:rPr>
          <w:rFonts w:cstheme="minorHAnsi"/>
          <w:noProof/>
          <w:lang w:val="tr-TR"/>
        </w:rPr>
        <w:lastRenderedPageBreak/>
        <w:drawing>
          <wp:anchor distT="0" distB="0" distL="114300" distR="114300" simplePos="0" relativeHeight="251687936" behindDoc="0" locked="0" layoutInCell="1" allowOverlap="1" wp14:anchorId="3FC3287A" wp14:editId="3912EB75">
            <wp:simplePos x="0" y="0"/>
            <wp:positionH relativeFrom="margin">
              <wp:posOffset>1288415</wp:posOffset>
            </wp:positionH>
            <wp:positionV relativeFrom="paragraph">
              <wp:posOffset>-682625</wp:posOffset>
            </wp:positionV>
            <wp:extent cx="3654425" cy="5033010"/>
            <wp:effectExtent l="0" t="3492" r="0" b="0"/>
            <wp:wrapSquare wrapText="bothSides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esim 1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96" t="9559" r="44577" b="1517"/>
                    <a:stretch/>
                  </pic:blipFill>
                  <pic:spPr bwMode="auto">
                    <a:xfrm rot="5400000">
                      <a:off x="0" y="0"/>
                      <a:ext cx="3654425" cy="503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A08537" w14:textId="3E0CCD7B" w:rsidR="00A53375" w:rsidRPr="00A53375" w:rsidRDefault="00CD4F30" w:rsidP="00CD4F30">
      <w:pPr>
        <w:rPr>
          <w:rFonts w:cstheme="minorHAnsi"/>
          <w:lang w:val="tr-TR"/>
        </w:rPr>
      </w:pPr>
      <w:r>
        <w:rPr>
          <w:rFonts w:cstheme="minorHAnsi"/>
          <w:lang w:val="tr-TR"/>
        </w:rPr>
        <w:t xml:space="preserve">        </w:t>
      </w:r>
    </w:p>
    <w:p w14:paraId="3D1F834D" w14:textId="3AF13744" w:rsidR="00040A61" w:rsidRPr="00040A61" w:rsidRDefault="00040A61" w:rsidP="00040A61">
      <w:pPr>
        <w:rPr>
          <w:lang w:val="tr-TR"/>
        </w:rPr>
      </w:pPr>
    </w:p>
    <w:p w14:paraId="11E3BB94" w14:textId="689FE9B7" w:rsidR="00040A61" w:rsidRPr="00040A61" w:rsidRDefault="00040A61" w:rsidP="00040A61">
      <w:pPr>
        <w:rPr>
          <w:lang w:val="tr-TR"/>
        </w:rPr>
      </w:pPr>
    </w:p>
    <w:p w14:paraId="59D60039" w14:textId="01D37662" w:rsidR="00040A61" w:rsidRPr="00040A61" w:rsidRDefault="00040A61" w:rsidP="00040A61">
      <w:pPr>
        <w:rPr>
          <w:lang w:val="tr-TR"/>
        </w:rPr>
      </w:pPr>
    </w:p>
    <w:p w14:paraId="287141C1" w14:textId="1BF44CC7" w:rsidR="00040A61" w:rsidRPr="00040A61" w:rsidRDefault="00040A61" w:rsidP="00040A61">
      <w:pPr>
        <w:rPr>
          <w:lang w:val="tr-TR"/>
        </w:rPr>
      </w:pPr>
    </w:p>
    <w:p w14:paraId="0632399A" w14:textId="4FD86B1D" w:rsidR="00040A61" w:rsidRPr="00040A61" w:rsidRDefault="00040A61" w:rsidP="00040A61">
      <w:pPr>
        <w:rPr>
          <w:lang w:val="tr-TR"/>
        </w:rPr>
      </w:pPr>
    </w:p>
    <w:p w14:paraId="3C920AC8" w14:textId="49B46CED" w:rsidR="00040A61" w:rsidRPr="00040A61" w:rsidRDefault="00040A61" w:rsidP="00040A61">
      <w:pPr>
        <w:rPr>
          <w:lang w:val="tr-TR"/>
        </w:rPr>
      </w:pPr>
    </w:p>
    <w:p w14:paraId="29C3AADF" w14:textId="5136D2DD" w:rsidR="00040A61" w:rsidRDefault="00040A61" w:rsidP="00040A61">
      <w:pPr>
        <w:rPr>
          <w:lang w:val="tr-TR"/>
        </w:rPr>
      </w:pPr>
    </w:p>
    <w:p w14:paraId="3F444499" w14:textId="5361DCEA" w:rsidR="00CD4F30" w:rsidRPr="00CD4F30" w:rsidRDefault="00CD4F30" w:rsidP="00CD4F30">
      <w:pPr>
        <w:rPr>
          <w:lang w:val="tr-TR"/>
        </w:rPr>
      </w:pPr>
    </w:p>
    <w:p w14:paraId="6C64EDFF" w14:textId="770B4C8A" w:rsidR="00CD4F30" w:rsidRPr="00CD4F30" w:rsidRDefault="00CD4F30" w:rsidP="00CD4F30">
      <w:pPr>
        <w:rPr>
          <w:lang w:val="tr-TR"/>
        </w:rPr>
      </w:pPr>
    </w:p>
    <w:p w14:paraId="0784428C" w14:textId="77F9A470" w:rsidR="00CD4F30" w:rsidRPr="00CD4F30" w:rsidRDefault="00CD4F30" w:rsidP="00CD4F30">
      <w:pPr>
        <w:rPr>
          <w:lang w:val="tr-TR"/>
        </w:rPr>
      </w:pPr>
    </w:p>
    <w:p w14:paraId="10D023C3" w14:textId="77777777" w:rsidR="002D5575" w:rsidRDefault="002D5575" w:rsidP="00AB5F00">
      <w:pPr>
        <w:ind w:left="708"/>
        <w:rPr>
          <w:rFonts w:cstheme="minorHAnsi"/>
          <w:b/>
          <w:bCs/>
          <w:color w:val="24292E"/>
          <w:sz w:val="24"/>
          <w:szCs w:val="24"/>
          <w:shd w:val="clear" w:color="auto" w:fill="FFFFFF"/>
        </w:rPr>
      </w:pPr>
    </w:p>
    <w:p w14:paraId="70F43748" w14:textId="2CBF501C" w:rsidR="008B3C7C" w:rsidRPr="00AB5F00" w:rsidRDefault="00CD4F30" w:rsidP="00AB5F00">
      <w:pPr>
        <w:ind w:left="708"/>
        <w:rPr>
          <w:rFonts w:cstheme="minorHAnsi"/>
          <w:b/>
          <w:bCs/>
          <w:color w:val="24292E"/>
          <w:sz w:val="24"/>
          <w:szCs w:val="24"/>
          <w:shd w:val="clear" w:color="auto" w:fill="FFFFFF"/>
        </w:rPr>
      </w:pPr>
      <w:r w:rsidRPr="00CD4F30">
        <w:rPr>
          <w:rFonts w:cstheme="minorHAnsi"/>
          <w:b/>
          <w:bCs/>
          <w:color w:val="24292E"/>
          <w:sz w:val="24"/>
          <w:szCs w:val="24"/>
          <w:shd w:val="clear" w:color="auto" w:fill="FFFFFF"/>
        </w:rPr>
        <w:t>Listing of code for calculating/displaying parity bit:</w:t>
      </w:r>
      <w:r w:rsidR="00AB5F00">
        <w:rPr>
          <w:rFonts w:cstheme="minorHAnsi"/>
          <w:b/>
          <w:bCs/>
          <w:color w:val="24292E"/>
          <w:sz w:val="24"/>
          <w:szCs w:val="24"/>
          <w:shd w:val="clear" w:color="auto" w:fill="FFFFFF"/>
        </w:rPr>
        <w:t xml:space="preserve">                                                                               </w:t>
      </w:r>
      <w:r w:rsidR="008B3C7C">
        <w:rPr>
          <w:rFonts w:cstheme="minorHAnsi"/>
          <w:color w:val="24292E"/>
          <w:sz w:val="24"/>
          <w:szCs w:val="24"/>
          <w:shd w:val="clear" w:color="auto" w:fill="FFFFFF"/>
        </w:rPr>
        <w:t xml:space="preserve">I assume we are using </w:t>
      </w:r>
      <w:r w:rsidR="00FD3FCF">
        <w:rPr>
          <w:rFonts w:cstheme="minorHAnsi"/>
          <w:color w:val="24292E"/>
          <w:sz w:val="24"/>
          <w:szCs w:val="24"/>
          <w:shd w:val="clear" w:color="auto" w:fill="FFFFFF"/>
        </w:rPr>
        <w:t>even</w:t>
      </w:r>
      <w:r w:rsidR="008B3C7C">
        <w:rPr>
          <w:rFonts w:cstheme="minorHAnsi"/>
          <w:color w:val="24292E"/>
          <w:sz w:val="24"/>
          <w:szCs w:val="24"/>
          <w:shd w:val="clear" w:color="auto" w:fill="FFFFFF"/>
        </w:rPr>
        <w:t xml:space="preserve"> parity.</w:t>
      </w:r>
    </w:p>
    <w:p w14:paraId="50C64F77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IS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  <w:lang w:val="tr-TR"/>
        </w:rPr>
        <w:t>ADC_v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</w:t>
      </w:r>
    </w:p>
    <w:p w14:paraId="281AEC24" w14:textId="64634D69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ab/>
      </w:r>
    </w:p>
    <w:p w14:paraId="509D93EE" w14:textId="154B9172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ab/>
        <w:t>…</w:t>
      </w:r>
    </w:p>
    <w:p w14:paraId="0874F4F1" w14:textId="129EED1D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ab/>
        <w:t>…</w:t>
      </w:r>
    </w:p>
    <w:p w14:paraId="20973E4E" w14:textId="58B8720F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ab/>
        <w:t xml:space="preserve">… Same code, written in the </w:t>
      </w:r>
      <w:r w:rsidRPr="008B3C7C">
        <w:rPr>
          <w:rFonts w:ascii="Consolas" w:hAnsi="Consolas" w:cs="Consolas"/>
          <w:color w:val="000000"/>
          <w:sz w:val="19"/>
          <w:szCs w:val="19"/>
          <w:lang w:val="tr-TR"/>
        </w:rPr>
        <w:t>ADC_vect interrupt routine code</w:t>
      </w:r>
      <w:r>
        <w:rPr>
          <w:rFonts w:ascii="Consolas" w:hAnsi="Consolas" w:cs="Consolas"/>
          <w:color w:val="000000"/>
          <w:sz w:val="19"/>
          <w:szCs w:val="19"/>
          <w:lang w:val="tr-TR"/>
        </w:rPr>
        <w:t xml:space="preserve"> section.</w:t>
      </w:r>
    </w:p>
    <w:p w14:paraId="6FC19F1F" w14:textId="57F92872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ab/>
        <w:t>…</w:t>
      </w:r>
    </w:p>
    <w:p w14:paraId="765A4096" w14:textId="16E469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ab/>
        <w:t>…</w:t>
      </w:r>
    </w:p>
    <w:p w14:paraId="2BE1E052" w14:textId="7828E5A4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136768F5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Calculating Parity Bit for ADC value</w:t>
      </w:r>
    </w:p>
    <w:p w14:paraId="01323734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Lets assume we use even parity bit</w:t>
      </w:r>
    </w:p>
    <w:p w14:paraId="7E7C8234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099C0D91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  <w:lang w:val="tr-TR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42C11851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04CEAE73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</w:t>
      </w:r>
    </w:p>
    <w:p w14:paraId="08072F26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{</w:t>
      </w:r>
    </w:p>
    <w:p w14:paraId="16A86F38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)</w:t>
      </w:r>
    </w:p>
    <w:p w14:paraId="56BF637A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++;</w:t>
      </w:r>
    </w:p>
    <w:p w14:paraId="075818A3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59B5EC78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value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&gt;&gt;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;</w:t>
      </w:r>
    </w:p>
    <w:p w14:paraId="333DADD5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60428FFB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749A7496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  <w:lang w:val="tr-TR"/>
        </w:rPr>
        <w:t>// Displaying Parity Bit for ADC value</w:t>
      </w:r>
    </w:p>
    <w:p w14:paraId="6477879D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%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2)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)</w:t>
      </w:r>
    </w:p>
    <w:p w14:paraId="589A8C3E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0;</w:t>
      </w:r>
    </w:p>
    <w:p w14:paraId="3C030A2E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  <w:lang w:val="tr-TR"/>
        </w:rPr>
        <w:t>else</w:t>
      </w:r>
    </w:p>
    <w:p w14:paraId="5BAA5084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;</w:t>
      </w:r>
    </w:p>
    <w:p w14:paraId="2FDFAE92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</w:p>
    <w:p w14:paraId="3338EFFB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i/>
          <w:iCs/>
          <w:color w:val="880000"/>
          <w:sz w:val="19"/>
          <w:szCs w:val="19"/>
          <w:highlight w:val="white"/>
          <w:lang w:val="tr-TR"/>
        </w:rPr>
        <w:t>itoa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cn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10);</w:t>
      </w:r>
    </w:p>
    <w:p w14:paraId="2A5B3AF7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gotox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15,1);</w:t>
      </w:r>
    </w:p>
    <w:p w14:paraId="08F1D3DA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  <w:lang w:val="tr-TR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  <w:lang w:val="tr-TR"/>
        </w:rPr>
        <w:t>lcd_put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  <w:lang w:val="tr-TR"/>
        </w:rPr>
        <w:t>lcd_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);</w:t>
      </w:r>
    </w:p>
    <w:p w14:paraId="4058F590" w14:textId="77777777" w:rsidR="008B3C7C" w:rsidRDefault="008B3C7C" w:rsidP="008B3C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tr-TR"/>
        </w:rPr>
        <w:t>}</w:t>
      </w:r>
    </w:p>
    <w:p w14:paraId="0BE1763D" w14:textId="07DA5969" w:rsidR="00D278BC" w:rsidRDefault="00D278B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3CA6177B" w14:textId="71FF7878" w:rsidR="00C95494" w:rsidRPr="00C95494" w:rsidRDefault="00C95494" w:rsidP="00C95494">
      <w:pPr>
        <w:rPr>
          <w:rFonts w:cstheme="minorHAnsi"/>
          <w:b/>
          <w:bCs/>
          <w:color w:val="000000"/>
          <w:sz w:val="24"/>
          <w:szCs w:val="24"/>
          <w:lang w:val="tr-TR"/>
        </w:rPr>
      </w:pPr>
      <w:r w:rsidRPr="008B3C7C">
        <w:rPr>
          <w:rFonts w:cstheme="minorHAnsi"/>
          <w:b/>
          <w:bCs/>
          <w:sz w:val="24"/>
          <w:szCs w:val="24"/>
          <w:lang w:val="tr-TR"/>
        </w:rPr>
        <w:lastRenderedPageBreak/>
        <w:drawing>
          <wp:anchor distT="0" distB="0" distL="114300" distR="114300" simplePos="0" relativeHeight="251688960" behindDoc="0" locked="0" layoutInCell="1" allowOverlap="1" wp14:anchorId="5E6F3B14" wp14:editId="70BD85EF">
            <wp:simplePos x="0" y="0"/>
            <wp:positionH relativeFrom="margin">
              <wp:align>right</wp:align>
            </wp:positionH>
            <wp:positionV relativeFrom="paragraph">
              <wp:posOffset>297688</wp:posOffset>
            </wp:positionV>
            <wp:extent cx="5760720" cy="3830955"/>
            <wp:effectExtent l="0" t="0" r="0" b="0"/>
            <wp:wrapSquare wrapText="bothSides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3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494">
        <w:rPr>
          <w:rFonts w:cstheme="minorHAnsi"/>
          <w:b/>
          <w:bCs/>
          <w:color w:val="000000"/>
          <w:sz w:val="24"/>
          <w:szCs w:val="24"/>
          <w:lang w:val="tr-TR"/>
        </w:rPr>
        <w:t>Screenshot of the circuit:</w:t>
      </w:r>
    </w:p>
    <w:p w14:paraId="5EA4D075" w14:textId="2B122418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2772AB71" w14:textId="15494D73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129C99AE" w14:textId="4B7AC97F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1E671420" w14:textId="12973992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6E2C4BC9" w14:textId="44EC3C44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09CFFED6" w14:textId="22D9E744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6559CA48" w14:textId="19F46FF8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09073487" w14:textId="10132CE7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0D8B2916" w14:textId="0B88AC1C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47AF517D" w14:textId="2BD5FDC1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4B74AAAE" w14:textId="6832B255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77FA7AAE" w14:textId="435E22F5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6BAB5BF1" w14:textId="3AECDF5C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33C9FF50" w14:textId="5CA55D9D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2B5D2C8E" w14:textId="3082FE08" w:rsidR="008B3C7C" w:rsidRDefault="008B3C7C" w:rsidP="00D278BC">
      <w:pPr>
        <w:ind w:firstLine="708"/>
        <w:rPr>
          <w:rFonts w:cstheme="minorHAnsi"/>
          <w:b/>
          <w:bCs/>
          <w:sz w:val="24"/>
          <w:szCs w:val="24"/>
          <w:lang w:val="tr-TR"/>
        </w:rPr>
      </w:pPr>
    </w:p>
    <w:p w14:paraId="1B9E3392" w14:textId="6E1B3DFB" w:rsidR="008B3C7C" w:rsidRPr="00CD4F30" w:rsidRDefault="008B3C7C" w:rsidP="00C95494">
      <w:pPr>
        <w:rPr>
          <w:rFonts w:cstheme="minorHAnsi"/>
          <w:b/>
          <w:bCs/>
          <w:sz w:val="24"/>
          <w:szCs w:val="24"/>
          <w:lang w:val="tr-TR"/>
        </w:rPr>
      </w:pPr>
    </w:p>
    <w:sectPr w:rsidR="008B3C7C" w:rsidRPr="00CD4F30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DE4FB1" w14:textId="77777777" w:rsidR="00B634D6" w:rsidRDefault="00B634D6">
      <w:pPr>
        <w:spacing w:after="0" w:line="240" w:lineRule="auto"/>
      </w:pPr>
      <w:r>
        <w:separator/>
      </w:r>
    </w:p>
  </w:endnote>
  <w:endnote w:type="continuationSeparator" w:id="0">
    <w:p w14:paraId="27C72607" w14:textId="77777777" w:rsidR="00B634D6" w:rsidRDefault="00B634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0E49D8" w14:textId="77777777" w:rsidR="00B634D6" w:rsidRDefault="00B634D6">
      <w:pPr>
        <w:spacing w:after="0" w:line="240" w:lineRule="auto"/>
      </w:pPr>
      <w:r>
        <w:separator/>
      </w:r>
    </w:p>
  </w:footnote>
  <w:footnote w:type="continuationSeparator" w:id="0">
    <w:p w14:paraId="5AD309D0" w14:textId="77777777" w:rsidR="00B634D6" w:rsidRDefault="00B634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2B5F1" w14:textId="77777777" w:rsidR="00C4730D" w:rsidRDefault="00B634D6">
    <w:pPr>
      <w:pStyle w:val="stBilgi"/>
      <w:rPr>
        <w:lang w:val="tr-TR"/>
      </w:rPr>
    </w:pPr>
  </w:p>
  <w:p w14:paraId="674AB457" w14:textId="77777777" w:rsidR="00C4730D" w:rsidRPr="00C4730D" w:rsidRDefault="00B634D6">
    <w:pPr>
      <w:pStyle w:val="stBilgi"/>
      <w:rPr>
        <w:lang w:val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C3A66"/>
    <w:multiLevelType w:val="hybridMultilevel"/>
    <w:tmpl w:val="6B10BCB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A0B4E"/>
    <w:multiLevelType w:val="hybridMultilevel"/>
    <w:tmpl w:val="850244B0"/>
    <w:lvl w:ilvl="0" w:tplc="7AA2F87A">
      <w:start w:val="1"/>
      <w:numFmt w:val="decimal"/>
      <w:lvlText w:val="%1)"/>
      <w:lvlJc w:val="left"/>
      <w:pPr>
        <w:ind w:left="786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32D67272"/>
    <w:multiLevelType w:val="hybridMultilevel"/>
    <w:tmpl w:val="1D08097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53198C"/>
    <w:multiLevelType w:val="hybridMultilevel"/>
    <w:tmpl w:val="AECA297A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DB7457"/>
    <w:multiLevelType w:val="hybridMultilevel"/>
    <w:tmpl w:val="D92022DA"/>
    <w:lvl w:ilvl="0" w:tplc="47B07CC2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0D57FD"/>
    <w:multiLevelType w:val="hybridMultilevel"/>
    <w:tmpl w:val="D7E63CAC"/>
    <w:lvl w:ilvl="0" w:tplc="F654B4FA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Y1NjExMDGwtDBX0lEKTi0uzszPAykwMq0FAI/kqqctAAAA"/>
  </w:docVars>
  <w:rsids>
    <w:rsidRoot w:val="00C926CA"/>
    <w:rsid w:val="00001357"/>
    <w:rsid w:val="00016612"/>
    <w:rsid w:val="00023542"/>
    <w:rsid w:val="00034DED"/>
    <w:rsid w:val="0003725C"/>
    <w:rsid w:val="00040A61"/>
    <w:rsid w:val="000501CE"/>
    <w:rsid w:val="00081A34"/>
    <w:rsid w:val="000A3BFE"/>
    <w:rsid w:val="000B5284"/>
    <w:rsid w:val="000C6355"/>
    <w:rsid w:val="000E2688"/>
    <w:rsid w:val="000E3AD9"/>
    <w:rsid w:val="000F7934"/>
    <w:rsid w:val="001009CF"/>
    <w:rsid w:val="001106D4"/>
    <w:rsid w:val="00113085"/>
    <w:rsid w:val="00131156"/>
    <w:rsid w:val="00142811"/>
    <w:rsid w:val="00160B0A"/>
    <w:rsid w:val="00166CE5"/>
    <w:rsid w:val="0017794E"/>
    <w:rsid w:val="0018183D"/>
    <w:rsid w:val="001A59D0"/>
    <w:rsid w:val="001B2D8A"/>
    <w:rsid w:val="001B64CA"/>
    <w:rsid w:val="001B74C6"/>
    <w:rsid w:val="001C1984"/>
    <w:rsid w:val="001C2482"/>
    <w:rsid w:val="001C661F"/>
    <w:rsid w:val="001D795A"/>
    <w:rsid w:val="001E0D52"/>
    <w:rsid w:val="001F4132"/>
    <w:rsid w:val="00212912"/>
    <w:rsid w:val="00230A2D"/>
    <w:rsid w:val="00234F60"/>
    <w:rsid w:val="002403F3"/>
    <w:rsid w:val="0026111A"/>
    <w:rsid w:val="002618A6"/>
    <w:rsid w:val="00270DDB"/>
    <w:rsid w:val="002814D4"/>
    <w:rsid w:val="002A3BB8"/>
    <w:rsid w:val="002A40EF"/>
    <w:rsid w:val="002C5D1D"/>
    <w:rsid w:val="002D5575"/>
    <w:rsid w:val="002E2209"/>
    <w:rsid w:val="002E54C9"/>
    <w:rsid w:val="00311F03"/>
    <w:rsid w:val="003213B3"/>
    <w:rsid w:val="00341364"/>
    <w:rsid w:val="00384A16"/>
    <w:rsid w:val="003962D1"/>
    <w:rsid w:val="003A3D89"/>
    <w:rsid w:val="003B212B"/>
    <w:rsid w:val="003D6503"/>
    <w:rsid w:val="003F4D0C"/>
    <w:rsid w:val="00401755"/>
    <w:rsid w:val="004039CE"/>
    <w:rsid w:val="00405C8E"/>
    <w:rsid w:val="004143FC"/>
    <w:rsid w:val="00415D2A"/>
    <w:rsid w:val="004250CF"/>
    <w:rsid w:val="00435C02"/>
    <w:rsid w:val="00446D77"/>
    <w:rsid w:val="00453F4D"/>
    <w:rsid w:val="004805D9"/>
    <w:rsid w:val="00480BA5"/>
    <w:rsid w:val="00491F84"/>
    <w:rsid w:val="004B5F44"/>
    <w:rsid w:val="00515E42"/>
    <w:rsid w:val="005234A7"/>
    <w:rsid w:val="0057076D"/>
    <w:rsid w:val="00581639"/>
    <w:rsid w:val="005862A9"/>
    <w:rsid w:val="005A2BA0"/>
    <w:rsid w:val="005B60F0"/>
    <w:rsid w:val="005D2711"/>
    <w:rsid w:val="0063498B"/>
    <w:rsid w:val="00641209"/>
    <w:rsid w:val="00641233"/>
    <w:rsid w:val="00642B95"/>
    <w:rsid w:val="006547BA"/>
    <w:rsid w:val="006607E0"/>
    <w:rsid w:val="00660AF1"/>
    <w:rsid w:val="006729F4"/>
    <w:rsid w:val="00675E0B"/>
    <w:rsid w:val="006836F7"/>
    <w:rsid w:val="00684529"/>
    <w:rsid w:val="006B3DA4"/>
    <w:rsid w:val="006F4B88"/>
    <w:rsid w:val="00704AEF"/>
    <w:rsid w:val="0072645E"/>
    <w:rsid w:val="007419F5"/>
    <w:rsid w:val="0075390F"/>
    <w:rsid w:val="0078520D"/>
    <w:rsid w:val="007871C9"/>
    <w:rsid w:val="007879DD"/>
    <w:rsid w:val="00795E11"/>
    <w:rsid w:val="007A5C33"/>
    <w:rsid w:val="007A732E"/>
    <w:rsid w:val="007B482E"/>
    <w:rsid w:val="007C5F7E"/>
    <w:rsid w:val="007E2C62"/>
    <w:rsid w:val="007E4DEB"/>
    <w:rsid w:val="007F3A12"/>
    <w:rsid w:val="00812F8D"/>
    <w:rsid w:val="00824B65"/>
    <w:rsid w:val="00867053"/>
    <w:rsid w:val="00871FAC"/>
    <w:rsid w:val="008736E0"/>
    <w:rsid w:val="00874903"/>
    <w:rsid w:val="008754B4"/>
    <w:rsid w:val="00892BC0"/>
    <w:rsid w:val="008B3C7C"/>
    <w:rsid w:val="008D23BA"/>
    <w:rsid w:val="008F7724"/>
    <w:rsid w:val="009017A2"/>
    <w:rsid w:val="00903B66"/>
    <w:rsid w:val="00915CE0"/>
    <w:rsid w:val="00923816"/>
    <w:rsid w:val="00960A9B"/>
    <w:rsid w:val="00965DE8"/>
    <w:rsid w:val="009679B1"/>
    <w:rsid w:val="009716FD"/>
    <w:rsid w:val="00980282"/>
    <w:rsid w:val="00985EF5"/>
    <w:rsid w:val="0099331A"/>
    <w:rsid w:val="00993E2A"/>
    <w:rsid w:val="009B4646"/>
    <w:rsid w:val="009B6059"/>
    <w:rsid w:val="009F0ABD"/>
    <w:rsid w:val="009F0CDB"/>
    <w:rsid w:val="00A26005"/>
    <w:rsid w:val="00A33F65"/>
    <w:rsid w:val="00A4403C"/>
    <w:rsid w:val="00A531AB"/>
    <w:rsid w:val="00A53375"/>
    <w:rsid w:val="00A5680C"/>
    <w:rsid w:val="00A57468"/>
    <w:rsid w:val="00A638C6"/>
    <w:rsid w:val="00A65DA0"/>
    <w:rsid w:val="00A67A81"/>
    <w:rsid w:val="00A768F9"/>
    <w:rsid w:val="00A86515"/>
    <w:rsid w:val="00A90514"/>
    <w:rsid w:val="00AB5F00"/>
    <w:rsid w:val="00AD2334"/>
    <w:rsid w:val="00AD23B4"/>
    <w:rsid w:val="00AD37A3"/>
    <w:rsid w:val="00AE5C23"/>
    <w:rsid w:val="00B00A56"/>
    <w:rsid w:val="00B1429F"/>
    <w:rsid w:val="00B32904"/>
    <w:rsid w:val="00B34847"/>
    <w:rsid w:val="00B358E9"/>
    <w:rsid w:val="00B634D6"/>
    <w:rsid w:val="00B678B2"/>
    <w:rsid w:val="00B903A4"/>
    <w:rsid w:val="00BB3AEB"/>
    <w:rsid w:val="00BC28BA"/>
    <w:rsid w:val="00BF09F8"/>
    <w:rsid w:val="00BF36EC"/>
    <w:rsid w:val="00BF6BE0"/>
    <w:rsid w:val="00C0499F"/>
    <w:rsid w:val="00C25219"/>
    <w:rsid w:val="00C2796F"/>
    <w:rsid w:val="00C3019C"/>
    <w:rsid w:val="00C926CA"/>
    <w:rsid w:val="00C93366"/>
    <w:rsid w:val="00C95494"/>
    <w:rsid w:val="00CB397F"/>
    <w:rsid w:val="00CD4F30"/>
    <w:rsid w:val="00CF3F1C"/>
    <w:rsid w:val="00CF3F6A"/>
    <w:rsid w:val="00D11DA9"/>
    <w:rsid w:val="00D278BC"/>
    <w:rsid w:val="00D46443"/>
    <w:rsid w:val="00D538CA"/>
    <w:rsid w:val="00D54A41"/>
    <w:rsid w:val="00D62417"/>
    <w:rsid w:val="00D84B9D"/>
    <w:rsid w:val="00D9338F"/>
    <w:rsid w:val="00DC14D8"/>
    <w:rsid w:val="00DD3401"/>
    <w:rsid w:val="00DF1BCC"/>
    <w:rsid w:val="00E01E2F"/>
    <w:rsid w:val="00E278C5"/>
    <w:rsid w:val="00E87714"/>
    <w:rsid w:val="00EB5465"/>
    <w:rsid w:val="00F2695E"/>
    <w:rsid w:val="00F27F3A"/>
    <w:rsid w:val="00F37CA1"/>
    <w:rsid w:val="00F956A5"/>
    <w:rsid w:val="00FD3FCF"/>
    <w:rsid w:val="00FE1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440B62"/>
  <w15:chartTrackingRefBased/>
  <w15:docId w15:val="{DCCAA6DC-AA38-4F7B-B3DA-7475D8CEE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6CA"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926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926CA"/>
    <w:rPr>
      <w:lang w:val="en-US"/>
    </w:rPr>
  </w:style>
  <w:style w:type="paragraph" w:styleId="ListeParagraf">
    <w:name w:val="List Paragraph"/>
    <w:basedOn w:val="Normal"/>
    <w:uiPriority w:val="34"/>
    <w:qFormat/>
    <w:rsid w:val="00C926CA"/>
    <w:pPr>
      <w:ind w:left="720"/>
      <w:contextualSpacing/>
    </w:pPr>
  </w:style>
  <w:style w:type="table" w:styleId="TabloKlavuzu">
    <w:name w:val="Table Grid"/>
    <w:basedOn w:val="NormalTablo"/>
    <w:uiPriority w:val="39"/>
    <w:rsid w:val="001B74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simYazs">
    <w:name w:val="caption"/>
    <w:basedOn w:val="Normal"/>
    <w:next w:val="Normal"/>
    <w:uiPriority w:val="35"/>
    <w:unhideWhenUsed/>
    <w:qFormat/>
    <w:rsid w:val="00BF36E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B1429F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B1429F"/>
    <w:rPr>
      <w:color w:val="605E5C"/>
      <w:shd w:val="clear" w:color="auto" w:fill="E1DFDD"/>
    </w:rPr>
  </w:style>
  <w:style w:type="table" w:styleId="DzTablo1">
    <w:name w:val="Plain Table 1"/>
    <w:basedOn w:val="NormalTablo"/>
    <w:uiPriority w:val="41"/>
    <w:rsid w:val="00040A6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KlavuzTablo3-Vurgu3">
    <w:name w:val="Grid Table 3 Accent 3"/>
    <w:basedOn w:val="NormalTablo"/>
    <w:uiPriority w:val="48"/>
    <w:rsid w:val="00040A61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AltBilgi">
    <w:name w:val="footer"/>
    <w:basedOn w:val="Normal"/>
    <w:link w:val="AltBilgiChar"/>
    <w:uiPriority w:val="99"/>
    <w:unhideWhenUsed/>
    <w:rsid w:val="00A568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A5680C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7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01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5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81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79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9</TotalTime>
  <Pages>5</Pages>
  <Words>539</Words>
  <Characters>3078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İRKAN KORBEY</dc:creator>
  <cp:keywords/>
  <dc:description/>
  <cp:lastModifiedBy>DEMİRKAN KORBEY</cp:lastModifiedBy>
  <cp:revision>322</cp:revision>
  <cp:lastPrinted>2020-11-08T13:41:00Z</cp:lastPrinted>
  <dcterms:created xsi:type="dcterms:W3CDTF">2020-10-13T17:25:00Z</dcterms:created>
  <dcterms:modified xsi:type="dcterms:W3CDTF">2020-11-16T21:36:00Z</dcterms:modified>
</cp:coreProperties>
</file>